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CF30CA" w14:textId="51C07CDD" w:rsidR="00123D81" w:rsidRPr="00B47A9E" w:rsidRDefault="002F65D1" w:rsidP="001C29CF">
      <w:pPr>
        <w:jc w:val="right"/>
        <w:rPr>
          <w:rFonts w:asciiTheme="minorHAnsi" w:hAnsiTheme="minorHAnsi" w:cstheme="minorHAnsi"/>
          <w:b/>
          <w:color w:val="0089CF"/>
          <w:sz w:val="22"/>
          <w:szCs w:val="22"/>
          <w:lang w:val="fr-FR"/>
        </w:rPr>
      </w:pP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p>
    <w:p w14:paraId="5570FD19" w14:textId="3B88AEED" w:rsidR="00E75A7C" w:rsidRPr="00B47A9E" w:rsidRDefault="00E75A7C" w:rsidP="00E9562C">
      <w:pPr>
        <w:jc w:val="both"/>
        <w:rPr>
          <w:rFonts w:asciiTheme="minorHAnsi" w:hAnsiTheme="minorHAnsi" w:cstheme="minorHAnsi"/>
          <w:sz w:val="22"/>
          <w:szCs w:val="22"/>
        </w:rPr>
      </w:pPr>
    </w:p>
    <w:p w14:paraId="111B8D7D" w14:textId="79BB92AD"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76672" behindDoc="0" locked="0" layoutInCell="1" allowOverlap="1" wp14:anchorId="524A23D8" wp14:editId="39F25C2E">
                <wp:simplePos x="0" y="0"/>
                <wp:positionH relativeFrom="margin">
                  <wp:posOffset>4838700</wp:posOffset>
                </wp:positionH>
                <wp:positionV relativeFrom="paragraph">
                  <wp:posOffset>53975</wp:posOffset>
                </wp:positionV>
                <wp:extent cx="499745" cy="518795"/>
                <wp:effectExtent l="0" t="0" r="0" b="0"/>
                <wp:wrapNone/>
                <wp:docPr id="3" name="Group 9"/>
                <wp:cNvGraphicFramePr/>
                <a:graphic xmlns:a="http://schemas.openxmlformats.org/drawingml/2006/main">
                  <a:graphicData uri="http://schemas.microsoft.com/office/word/2010/wordprocessingGroup">
                    <wpg:wgp>
                      <wpg:cNvGrpSpPr/>
                      <wpg:grpSpPr bwMode="auto">
                        <a:xfrm>
                          <a:off x="0" y="0"/>
                          <a:ext cx="499745" cy="518795"/>
                          <a:chOff x="0" y="0"/>
                          <a:chExt cx="787" cy="817"/>
                        </a:xfrm>
                      </wpg:grpSpPr>
                      <wps:wsp>
                        <wps:cNvPr id="4" name="AutoShape 14"/>
                        <wps:cNvSpPr>
                          <a:spLocks/>
                        </wps:cNvSpPr>
                        <wps:spPr bwMode="auto">
                          <a:xfrm>
                            <a:off x="0" y="0"/>
                            <a:ext cx="666" cy="599"/>
                          </a:xfrm>
                          <a:custGeom>
                            <a:avLst/>
                            <a:gdLst>
                              <a:gd name="T0" fmla="+- 0 2108 1556"/>
                              <a:gd name="T1" fmla="*/ T0 w 666"/>
                              <a:gd name="T2" fmla="+- 0 276 69"/>
                              <a:gd name="T3" fmla="*/ 276 h 599"/>
                              <a:gd name="T4" fmla="+- 0 1994 1556"/>
                              <a:gd name="T5" fmla="*/ T4 w 666"/>
                              <a:gd name="T6" fmla="+- 0 276 69"/>
                              <a:gd name="T7" fmla="*/ 276 h 599"/>
                              <a:gd name="T8" fmla="+- 0 2222 1556"/>
                              <a:gd name="T9" fmla="*/ T8 w 666"/>
                              <a:gd name="T10" fmla="+- 0 668 69"/>
                              <a:gd name="T11" fmla="*/ 668 h 599"/>
                              <a:gd name="T12" fmla="+- 0 2212 1556"/>
                              <a:gd name="T13" fmla="*/ T12 w 666"/>
                              <a:gd name="T14" fmla="+- 0 630 69"/>
                              <a:gd name="T15" fmla="*/ 630 h 599"/>
                              <a:gd name="T16" fmla="+- 0 2202 1556"/>
                              <a:gd name="T17" fmla="*/ T16 w 666"/>
                              <a:gd name="T18" fmla="+- 0 594 69"/>
                              <a:gd name="T19" fmla="*/ 594 h 599"/>
                              <a:gd name="T20" fmla="+- 0 2195 1556"/>
                              <a:gd name="T21" fmla="*/ T20 w 666"/>
                              <a:gd name="T22" fmla="+- 0 572 69"/>
                              <a:gd name="T23" fmla="*/ 572 h 599"/>
                              <a:gd name="T24" fmla="+- 0 2182 1556"/>
                              <a:gd name="T25" fmla="*/ T24 w 666"/>
                              <a:gd name="T26" fmla="+- 0 527 69"/>
                              <a:gd name="T27" fmla="*/ 527 h 599"/>
                              <a:gd name="T28" fmla="+- 0 2176 1556"/>
                              <a:gd name="T29" fmla="*/ T28 w 666"/>
                              <a:gd name="T30" fmla="+- 0 505 69"/>
                              <a:gd name="T31" fmla="*/ 505 h 599"/>
                              <a:gd name="T32" fmla="+- 0 2173 1556"/>
                              <a:gd name="T33" fmla="*/ T32 w 666"/>
                              <a:gd name="T34" fmla="+- 0 499 69"/>
                              <a:gd name="T35" fmla="*/ 499 h 599"/>
                              <a:gd name="T36" fmla="+- 0 2171 1556"/>
                              <a:gd name="T37" fmla="*/ T36 w 666"/>
                              <a:gd name="T38" fmla="+- 0 490 69"/>
                              <a:gd name="T39" fmla="*/ 490 h 599"/>
                              <a:gd name="T40" fmla="+- 0 2169 1556"/>
                              <a:gd name="T41" fmla="*/ T40 w 666"/>
                              <a:gd name="T42" fmla="+- 0 483 69"/>
                              <a:gd name="T43" fmla="*/ 483 h 599"/>
                              <a:gd name="T44" fmla="+- 0 2159 1556"/>
                              <a:gd name="T45" fmla="*/ T44 w 666"/>
                              <a:gd name="T46" fmla="+- 0 449 69"/>
                              <a:gd name="T47" fmla="*/ 449 h 599"/>
                              <a:gd name="T48" fmla="+- 0 2140 1556"/>
                              <a:gd name="T49" fmla="*/ T48 w 666"/>
                              <a:gd name="T50" fmla="+- 0 382 69"/>
                              <a:gd name="T51" fmla="*/ 382 h 599"/>
                              <a:gd name="T52" fmla="+- 0 2130 1556"/>
                              <a:gd name="T53" fmla="*/ T52 w 666"/>
                              <a:gd name="T54" fmla="+- 0 347 69"/>
                              <a:gd name="T55" fmla="*/ 347 h 599"/>
                              <a:gd name="T56" fmla="+- 0 2126 1556"/>
                              <a:gd name="T57" fmla="*/ T56 w 666"/>
                              <a:gd name="T58" fmla="+- 0 334 69"/>
                              <a:gd name="T59" fmla="*/ 334 h 599"/>
                              <a:gd name="T60" fmla="+- 0 2118 1556"/>
                              <a:gd name="T61" fmla="*/ T60 w 666"/>
                              <a:gd name="T62" fmla="+- 0 307 69"/>
                              <a:gd name="T63" fmla="*/ 307 h 599"/>
                              <a:gd name="T64" fmla="+- 0 2114 1556"/>
                              <a:gd name="T65" fmla="*/ T64 w 666"/>
                              <a:gd name="T66" fmla="+- 0 293 69"/>
                              <a:gd name="T67" fmla="*/ 293 h 599"/>
                              <a:gd name="T68" fmla="+- 0 2111 1556"/>
                              <a:gd name="T69" fmla="*/ T68 w 666"/>
                              <a:gd name="T70" fmla="+- 0 285 69"/>
                              <a:gd name="T71" fmla="*/ 285 h 599"/>
                              <a:gd name="T72" fmla="+- 0 2108 1556"/>
                              <a:gd name="T73" fmla="*/ T72 w 666"/>
                              <a:gd name="T74" fmla="+- 0 276 69"/>
                              <a:gd name="T75" fmla="*/ 276 h 599"/>
                              <a:gd name="T76" fmla="+- 0 2051 1556"/>
                              <a:gd name="T77" fmla="*/ T76 w 666"/>
                              <a:gd name="T78" fmla="+- 0 69 69"/>
                              <a:gd name="T79" fmla="*/ 69 h 599"/>
                              <a:gd name="T80" fmla="+- 0 2049 1556"/>
                              <a:gd name="T81" fmla="*/ T80 w 666"/>
                              <a:gd name="T82" fmla="+- 0 71 69"/>
                              <a:gd name="T83" fmla="*/ 71 h 599"/>
                              <a:gd name="T84" fmla="+- 0 1556 1556"/>
                              <a:gd name="T85" fmla="*/ T84 w 666"/>
                              <a:gd name="T86" fmla="+- 0 538 69"/>
                              <a:gd name="T87" fmla="*/ 538 h 599"/>
                              <a:gd name="T88" fmla="+- 0 1566 1556"/>
                              <a:gd name="T89" fmla="*/ T88 w 666"/>
                              <a:gd name="T90" fmla="+- 0 538 69"/>
                              <a:gd name="T91" fmla="*/ 538 h 599"/>
                              <a:gd name="T92" fmla="+- 0 1578 1556"/>
                              <a:gd name="T93" fmla="*/ T92 w 666"/>
                              <a:gd name="T94" fmla="+- 0 537 69"/>
                              <a:gd name="T95" fmla="*/ 537 h 599"/>
                              <a:gd name="T96" fmla="+- 0 1601 1556"/>
                              <a:gd name="T97" fmla="*/ T96 w 666"/>
                              <a:gd name="T98" fmla="+- 0 536 69"/>
                              <a:gd name="T99" fmla="*/ 536 h 599"/>
                              <a:gd name="T100" fmla="+- 0 1613 1556"/>
                              <a:gd name="T101" fmla="*/ T100 w 666"/>
                              <a:gd name="T102" fmla="+- 0 536 69"/>
                              <a:gd name="T103" fmla="*/ 536 h 599"/>
                              <a:gd name="T104" fmla="+- 0 1631 1556"/>
                              <a:gd name="T105" fmla="*/ T104 w 666"/>
                              <a:gd name="T106" fmla="+- 0 535 69"/>
                              <a:gd name="T107" fmla="*/ 535 h 599"/>
                              <a:gd name="T108" fmla="+- 0 1666 1556"/>
                              <a:gd name="T109" fmla="*/ T108 w 666"/>
                              <a:gd name="T110" fmla="+- 0 534 69"/>
                              <a:gd name="T111" fmla="*/ 534 h 599"/>
                              <a:gd name="T112" fmla="+- 0 1683 1556"/>
                              <a:gd name="T113" fmla="*/ T112 w 666"/>
                              <a:gd name="T114" fmla="+- 0 533 69"/>
                              <a:gd name="T115" fmla="*/ 533 h 599"/>
                              <a:gd name="T116" fmla="+- 0 1686 1556"/>
                              <a:gd name="T117" fmla="*/ T116 w 666"/>
                              <a:gd name="T118" fmla="+- 0 531 69"/>
                              <a:gd name="T119" fmla="*/ 531 h 599"/>
                              <a:gd name="T120" fmla="+- 0 1688 1556"/>
                              <a:gd name="T121" fmla="*/ T120 w 666"/>
                              <a:gd name="T122" fmla="+- 0 531 69"/>
                              <a:gd name="T123" fmla="*/ 531 h 599"/>
                              <a:gd name="T124" fmla="+- 0 1698 1556"/>
                              <a:gd name="T125" fmla="*/ T124 w 666"/>
                              <a:gd name="T126" fmla="+- 0 521 69"/>
                              <a:gd name="T127" fmla="*/ 521 h 599"/>
                              <a:gd name="T128" fmla="+- 0 1709 1556"/>
                              <a:gd name="T129" fmla="*/ T128 w 666"/>
                              <a:gd name="T130" fmla="+- 0 514 69"/>
                              <a:gd name="T131" fmla="*/ 514 h 599"/>
                              <a:gd name="T132" fmla="+- 0 1717 1556"/>
                              <a:gd name="T133" fmla="*/ T132 w 666"/>
                              <a:gd name="T134" fmla="+- 0 505 69"/>
                              <a:gd name="T135" fmla="*/ 505 h 599"/>
                              <a:gd name="T136" fmla="+- 0 1836 1556"/>
                              <a:gd name="T137" fmla="*/ T136 w 666"/>
                              <a:gd name="T138" fmla="+- 0 406 69"/>
                              <a:gd name="T139" fmla="*/ 406 h 599"/>
                              <a:gd name="T140" fmla="+- 0 1875 1556"/>
                              <a:gd name="T141" fmla="*/ T140 w 666"/>
                              <a:gd name="T142" fmla="+- 0 373 69"/>
                              <a:gd name="T143" fmla="*/ 373 h 599"/>
                              <a:gd name="T144" fmla="+- 0 1915 1556"/>
                              <a:gd name="T145" fmla="*/ T144 w 666"/>
                              <a:gd name="T146" fmla="+- 0 341 69"/>
                              <a:gd name="T147" fmla="*/ 341 h 599"/>
                              <a:gd name="T148" fmla="+- 0 1922 1556"/>
                              <a:gd name="T149" fmla="*/ T148 w 666"/>
                              <a:gd name="T150" fmla="+- 0 336 69"/>
                              <a:gd name="T151" fmla="*/ 336 h 599"/>
                              <a:gd name="T152" fmla="+- 0 1929 1556"/>
                              <a:gd name="T153" fmla="*/ T152 w 666"/>
                              <a:gd name="T154" fmla="+- 0 329 69"/>
                              <a:gd name="T155" fmla="*/ 329 h 599"/>
                              <a:gd name="T156" fmla="+- 0 1936 1556"/>
                              <a:gd name="T157" fmla="*/ T156 w 666"/>
                              <a:gd name="T158" fmla="+- 0 324 69"/>
                              <a:gd name="T159" fmla="*/ 324 h 599"/>
                              <a:gd name="T160" fmla="+- 0 1948 1556"/>
                              <a:gd name="T161" fmla="*/ T160 w 666"/>
                              <a:gd name="T162" fmla="+- 0 313 69"/>
                              <a:gd name="T163" fmla="*/ 313 h 599"/>
                              <a:gd name="T164" fmla="+- 0 1974 1556"/>
                              <a:gd name="T165" fmla="*/ T164 w 666"/>
                              <a:gd name="T166" fmla="+- 0 292 69"/>
                              <a:gd name="T167" fmla="*/ 292 h 599"/>
                              <a:gd name="T168" fmla="+- 0 1987 1556"/>
                              <a:gd name="T169" fmla="*/ T168 w 666"/>
                              <a:gd name="T170" fmla="+- 0 281 69"/>
                              <a:gd name="T171" fmla="*/ 281 h 599"/>
                              <a:gd name="T172" fmla="+- 0 1991 1556"/>
                              <a:gd name="T173" fmla="*/ T172 w 666"/>
                              <a:gd name="T174" fmla="+- 0 278 69"/>
                              <a:gd name="T175" fmla="*/ 278 h 599"/>
                              <a:gd name="T176" fmla="+- 0 1994 1556"/>
                              <a:gd name="T177" fmla="*/ T176 w 666"/>
                              <a:gd name="T178" fmla="+- 0 276 69"/>
                              <a:gd name="T179" fmla="*/ 276 h 599"/>
                              <a:gd name="T180" fmla="+- 0 2108 1556"/>
                              <a:gd name="T181" fmla="*/ T180 w 666"/>
                              <a:gd name="T182" fmla="+- 0 276 69"/>
                              <a:gd name="T183" fmla="*/ 276 h 599"/>
                              <a:gd name="T184" fmla="+- 0 2107 1556"/>
                              <a:gd name="T185" fmla="*/ T184 w 666"/>
                              <a:gd name="T186" fmla="+- 0 274 69"/>
                              <a:gd name="T187" fmla="*/ 274 h 599"/>
                              <a:gd name="T188" fmla="+- 0 2106 1556"/>
                              <a:gd name="T189" fmla="*/ T188 w 666"/>
                              <a:gd name="T190" fmla="+- 0 264 69"/>
                              <a:gd name="T191" fmla="*/ 264 h 599"/>
                              <a:gd name="T192" fmla="+- 0 2103 1556"/>
                              <a:gd name="T193" fmla="*/ T192 w 666"/>
                              <a:gd name="T194" fmla="+- 0 252 69"/>
                              <a:gd name="T195" fmla="*/ 252 h 599"/>
                              <a:gd name="T196" fmla="+- 0 2099 1556"/>
                              <a:gd name="T197" fmla="*/ T196 w 666"/>
                              <a:gd name="T198" fmla="+- 0 240 69"/>
                              <a:gd name="T199" fmla="*/ 240 h 599"/>
                              <a:gd name="T200" fmla="+- 0 2096 1556"/>
                              <a:gd name="T201" fmla="*/ T200 w 666"/>
                              <a:gd name="T202" fmla="+- 0 227 69"/>
                              <a:gd name="T203" fmla="*/ 227 h 599"/>
                              <a:gd name="T204" fmla="+- 0 2092 1556"/>
                              <a:gd name="T205" fmla="*/ T204 w 666"/>
                              <a:gd name="T206" fmla="+- 0 215 69"/>
                              <a:gd name="T207" fmla="*/ 215 h 599"/>
                              <a:gd name="T208" fmla="+- 0 2088 1556"/>
                              <a:gd name="T209" fmla="*/ T208 w 666"/>
                              <a:gd name="T210" fmla="+- 0 201 69"/>
                              <a:gd name="T211" fmla="*/ 201 h 599"/>
                              <a:gd name="T212" fmla="+- 0 2076 1556"/>
                              <a:gd name="T213" fmla="*/ T212 w 666"/>
                              <a:gd name="T214" fmla="+- 0 162 69"/>
                              <a:gd name="T215" fmla="*/ 162 h 599"/>
                              <a:gd name="T216" fmla="+- 0 2075 1556"/>
                              <a:gd name="T217" fmla="*/ T216 w 666"/>
                              <a:gd name="T218" fmla="+- 0 150 69"/>
                              <a:gd name="T219" fmla="*/ 150 h 599"/>
                              <a:gd name="T220" fmla="+- 0 2071 1556"/>
                              <a:gd name="T221" fmla="*/ T220 w 666"/>
                              <a:gd name="T222" fmla="+- 0 140 69"/>
                              <a:gd name="T223" fmla="*/ 140 h 599"/>
                              <a:gd name="T224" fmla="+- 0 2068 1556"/>
                              <a:gd name="T225" fmla="*/ T224 w 666"/>
                              <a:gd name="T226" fmla="+- 0 128 69"/>
                              <a:gd name="T227" fmla="*/ 128 h 599"/>
                              <a:gd name="T228" fmla="+- 0 2052 1556"/>
                              <a:gd name="T229" fmla="*/ T228 w 666"/>
                              <a:gd name="T230" fmla="+- 0 72 69"/>
                              <a:gd name="T231" fmla="*/ 72 h 599"/>
                              <a:gd name="T232" fmla="+- 0 2052 1556"/>
                              <a:gd name="T233" fmla="*/ T232 w 666"/>
                              <a:gd name="T234" fmla="+- 0 71 69"/>
                              <a:gd name="T235" fmla="*/ 71 h 599"/>
                              <a:gd name="T236" fmla="+- 0 2051 1556"/>
                              <a:gd name="T237" fmla="*/ T236 w 666"/>
                              <a:gd name="T238" fmla="+- 0 69 69"/>
                              <a:gd name="T239" fmla="*/ 69 h 5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666" h="599">
                                <a:moveTo>
                                  <a:pt x="552" y="207"/>
                                </a:moveTo>
                                <a:lnTo>
                                  <a:pt x="438" y="207"/>
                                </a:lnTo>
                                <a:lnTo>
                                  <a:pt x="666" y="599"/>
                                </a:lnTo>
                                <a:lnTo>
                                  <a:pt x="656" y="561"/>
                                </a:lnTo>
                                <a:lnTo>
                                  <a:pt x="646" y="525"/>
                                </a:lnTo>
                                <a:lnTo>
                                  <a:pt x="639" y="503"/>
                                </a:lnTo>
                                <a:lnTo>
                                  <a:pt x="626" y="458"/>
                                </a:lnTo>
                                <a:lnTo>
                                  <a:pt x="620" y="436"/>
                                </a:lnTo>
                                <a:lnTo>
                                  <a:pt x="617" y="430"/>
                                </a:lnTo>
                                <a:lnTo>
                                  <a:pt x="615" y="421"/>
                                </a:lnTo>
                                <a:lnTo>
                                  <a:pt x="613" y="414"/>
                                </a:lnTo>
                                <a:lnTo>
                                  <a:pt x="603" y="380"/>
                                </a:lnTo>
                                <a:lnTo>
                                  <a:pt x="584" y="313"/>
                                </a:lnTo>
                                <a:lnTo>
                                  <a:pt x="574" y="278"/>
                                </a:lnTo>
                                <a:lnTo>
                                  <a:pt x="570" y="265"/>
                                </a:lnTo>
                                <a:lnTo>
                                  <a:pt x="562" y="238"/>
                                </a:lnTo>
                                <a:lnTo>
                                  <a:pt x="558" y="224"/>
                                </a:lnTo>
                                <a:lnTo>
                                  <a:pt x="555" y="216"/>
                                </a:lnTo>
                                <a:lnTo>
                                  <a:pt x="552" y="207"/>
                                </a:lnTo>
                                <a:close/>
                                <a:moveTo>
                                  <a:pt x="495" y="0"/>
                                </a:moveTo>
                                <a:lnTo>
                                  <a:pt x="493" y="2"/>
                                </a:lnTo>
                                <a:lnTo>
                                  <a:pt x="0" y="469"/>
                                </a:lnTo>
                                <a:lnTo>
                                  <a:pt x="10" y="469"/>
                                </a:lnTo>
                                <a:lnTo>
                                  <a:pt x="22" y="468"/>
                                </a:lnTo>
                                <a:lnTo>
                                  <a:pt x="45" y="467"/>
                                </a:lnTo>
                                <a:lnTo>
                                  <a:pt x="57" y="467"/>
                                </a:lnTo>
                                <a:lnTo>
                                  <a:pt x="75" y="466"/>
                                </a:lnTo>
                                <a:lnTo>
                                  <a:pt x="110" y="465"/>
                                </a:lnTo>
                                <a:lnTo>
                                  <a:pt x="127" y="464"/>
                                </a:lnTo>
                                <a:lnTo>
                                  <a:pt x="130" y="462"/>
                                </a:lnTo>
                                <a:lnTo>
                                  <a:pt x="132" y="462"/>
                                </a:lnTo>
                                <a:lnTo>
                                  <a:pt x="142" y="452"/>
                                </a:lnTo>
                                <a:lnTo>
                                  <a:pt x="153" y="445"/>
                                </a:lnTo>
                                <a:lnTo>
                                  <a:pt x="161" y="436"/>
                                </a:lnTo>
                                <a:lnTo>
                                  <a:pt x="280" y="337"/>
                                </a:lnTo>
                                <a:lnTo>
                                  <a:pt x="319" y="304"/>
                                </a:lnTo>
                                <a:lnTo>
                                  <a:pt x="359" y="272"/>
                                </a:lnTo>
                                <a:lnTo>
                                  <a:pt x="366" y="267"/>
                                </a:lnTo>
                                <a:lnTo>
                                  <a:pt x="373" y="260"/>
                                </a:lnTo>
                                <a:lnTo>
                                  <a:pt x="380" y="255"/>
                                </a:lnTo>
                                <a:lnTo>
                                  <a:pt x="392" y="244"/>
                                </a:lnTo>
                                <a:lnTo>
                                  <a:pt x="418" y="223"/>
                                </a:lnTo>
                                <a:lnTo>
                                  <a:pt x="431" y="212"/>
                                </a:lnTo>
                                <a:lnTo>
                                  <a:pt x="435" y="209"/>
                                </a:lnTo>
                                <a:lnTo>
                                  <a:pt x="438" y="207"/>
                                </a:lnTo>
                                <a:lnTo>
                                  <a:pt x="552" y="207"/>
                                </a:lnTo>
                                <a:lnTo>
                                  <a:pt x="551" y="205"/>
                                </a:lnTo>
                                <a:lnTo>
                                  <a:pt x="550" y="195"/>
                                </a:lnTo>
                                <a:lnTo>
                                  <a:pt x="547" y="183"/>
                                </a:lnTo>
                                <a:lnTo>
                                  <a:pt x="543" y="171"/>
                                </a:lnTo>
                                <a:lnTo>
                                  <a:pt x="540" y="158"/>
                                </a:lnTo>
                                <a:lnTo>
                                  <a:pt x="536" y="146"/>
                                </a:lnTo>
                                <a:lnTo>
                                  <a:pt x="532" y="132"/>
                                </a:lnTo>
                                <a:lnTo>
                                  <a:pt x="520" y="93"/>
                                </a:lnTo>
                                <a:lnTo>
                                  <a:pt x="519" y="81"/>
                                </a:lnTo>
                                <a:lnTo>
                                  <a:pt x="515" y="71"/>
                                </a:lnTo>
                                <a:lnTo>
                                  <a:pt x="512" y="59"/>
                                </a:lnTo>
                                <a:lnTo>
                                  <a:pt x="496" y="3"/>
                                </a:lnTo>
                                <a:lnTo>
                                  <a:pt x="496" y="2"/>
                                </a:lnTo>
                                <a:lnTo>
                                  <a:pt x="495"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AutoShape 13"/>
                        <wps:cNvSpPr>
                          <a:spLocks/>
                        </wps:cNvSpPr>
                        <wps:spPr bwMode="auto">
                          <a:xfrm>
                            <a:off x="574" y="106"/>
                            <a:ext cx="213" cy="688"/>
                          </a:xfrm>
                          <a:custGeom>
                            <a:avLst/>
                            <a:gdLst>
                              <a:gd name="T0" fmla="+- 0 2339 2130"/>
                              <a:gd name="T1" fmla="*/ T0 w 213"/>
                              <a:gd name="T2" fmla="+- 0 360 175"/>
                              <a:gd name="T3" fmla="*/ 360 h 688"/>
                              <a:gd name="T4" fmla="+- 0 2243 2130"/>
                              <a:gd name="T5" fmla="*/ T4 w 213"/>
                              <a:gd name="T6" fmla="+- 0 360 175"/>
                              <a:gd name="T7" fmla="*/ 360 h 688"/>
                              <a:gd name="T8" fmla="+- 0 2243 2130"/>
                              <a:gd name="T9" fmla="*/ T8 w 213"/>
                              <a:gd name="T10" fmla="+- 0 377 175"/>
                              <a:gd name="T11" fmla="*/ 377 h 688"/>
                              <a:gd name="T12" fmla="+- 0 2245 2130"/>
                              <a:gd name="T13" fmla="*/ T12 w 213"/>
                              <a:gd name="T14" fmla="+- 0 402 175"/>
                              <a:gd name="T15" fmla="*/ 402 h 688"/>
                              <a:gd name="T16" fmla="+- 0 2245 2130"/>
                              <a:gd name="T17" fmla="*/ T16 w 213"/>
                              <a:gd name="T18" fmla="+- 0 416 175"/>
                              <a:gd name="T19" fmla="*/ 416 h 688"/>
                              <a:gd name="T20" fmla="+- 0 2246 2130"/>
                              <a:gd name="T21" fmla="*/ T20 w 213"/>
                              <a:gd name="T22" fmla="+- 0 438 175"/>
                              <a:gd name="T23" fmla="*/ 438 h 688"/>
                              <a:gd name="T24" fmla="+- 0 2247 2130"/>
                              <a:gd name="T25" fmla="*/ T24 w 213"/>
                              <a:gd name="T26" fmla="+- 0 482 175"/>
                              <a:gd name="T27" fmla="*/ 482 h 688"/>
                              <a:gd name="T28" fmla="+- 0 2248 2130"/>
                              <a:gd name="T29" fmla="*/ T28 w 213"/>
                              <a:gd name="T30" fmla="+- 0 504 175"/>
                              <a:gd name="T31" fmla="*/ 504 h 688"/>
                              <a:gd name="T32" fmla="+- 0 2252 2130"/>
                              <a:gd name="T33" fmla="*/ T32 w 213"/>
                              <a:gd name="T34" fmla="+- 0 581 175"/>
                              <a:gd name="T35" fmla="*/ 581 h 688"/>
                              <a:gd name="T36" fmla="+- 0 2253 2130"/>
                              <a:gd name="T37" fmla="*/ T36 w 213"/>
                              <a:gd name="T38" fmla="+- 0 610 175"/>
                              <a:gd name="T39" fmla="*/ 610 h 688"/>
                              <a:gd name="T40" fmla="+- 0 2257 2130"/>
                              <a:gd name="T41" fmla="*/ T40 w 213"/>
                              <a:gd name="T42" fmla="+- 0 695 175"/>
                              <a:gd name="T43" fmla="*/ 695 h 688"/>
                              <a:gd name="T44" fmla="+- 0 2257 2130"/>
                              <a:gd name="T45" fmla="*/ T44 w 213"/>
                              <a:gd name="T46" fmla="+- 0 700 175"/>
                              <a:gd name="T47" fmla="*/ 700 h 688"/>
                              <a:gd name="T48" fmla="+- 0 2259 2130"/>
                              <a:gd name="T49" fmla="*/ T48 w 213"/>
                              <a:gd name="T50" fmla="+- 0 703 175"/>
                              <a:gd name="T51" fmla="*/ 703 h 688"/>
                              <a:gd name="T52" fmla="+- 0 2273 2130"/>
                              <a:gd name="T53" fmla="*/ T52 w 213"/>
                              <a:gd name="T54" fmla="+- 0 737 175"/>
                              <a:gd name="T55" fmla="*/ 737 h 688"/>
                              <a:gd name="T56" fmla="+- 0 2302 2130"/>
                              <a:gd name="T57" fmla="*/ T56 w 213"/>
                              <a:gd name="T58" fmla="+- 0 806 175"/>
                              <a:gd name="T59" fmla="*/ 806 h 688"/>
                              <a:gd name="T60" fmla="+- 0 2317 2130"/>
                              <a:gd name="T61" fmla="*/ T60 w 213"/>
                              <a:gd name="T62" fmla="+- 0 841 175"/>
                              <a:gd name="T63" fmla="*/ 841 h 688"/>
                              <a:gd name="T64" fmla="+- 0 2322 2130"/>
                              <a:gd name="T65" fmla="*/ T64 w 213"/>
                              <a:gd name="T66" fmla="+- 0 856 175"/>
                              <a:gd name="T67" fmla="*/ 856 h 688"/>
                              <a:gd name="T68" fmla="+- 0 2326 2130"/>
                              <a:gd name="T69" fmla="*/ T68 w 213"/>
                              <a:gd name="T70" fmla="+- 0 863 175"/>
                              <a:gd name="T71" fmla="*/ 863 h 688"/>
                              <a:gd name="T72" fmla="+- 0 2327 2130"/>
                              <a:gd name="T73" fmla="*/ T72 w 213"/>
                              <a:gd name="T74" fmla="+- 0 837 175"/>
                              <a:gd name="T75" fmla="*/ 837 h 688"/>
                              <a:gd name="T76" fmla="+- 0 2329 2130"/>
                              <a:gd name="T77" fmla="*/ T76 w 213"/>
                              <a:gd name="T78" fmla="+- 0 773 175"/>
                              <a:gd name="T79" fmla="*/ 773 h 688"/>
                              <a:gd name="T80" fmla="+- 0 2331 2130"/>
                              <a:gd name="T81" fmla="*/ T80 w 213"/>
                              <a:gd name="T82" fmla="+- 0 703 175"/>
                              <a:gd name="T83" fmla="*/ 703 h 688"/>
                              <a:gd name="T84" fmla="+- 0 2337 2130"/>
                              <a:gd name="T85" fmla="*/ T84 w 213"/>
                              <a:gd name="T86" fmla="+- 0 460 175"/>
                              <a:gd name="T87" fmla="*/ 460 h 688"/>
                              <a:gd name="T88" fmla="+- 0 2339 2130"/>
                              <a:gd name="T89" fmla="*/ T88 w 213"/>
                              <a:gd name="T90" fmla="+- 0 360 175"/>
                              <a:gd name="T91" fmla="*/ 360 h 688"/>
                              <a:gd name="T92" fmla="+- 0 2343 2130"/>
                              <a:gd name="T93" fmla="*/ T92 w 213"/>
                              <a:gd name="T94" fmla="+- 0 175 175"/>
                              <a:gd name="T95" fmla="*/ 175 h 688"/>
                              <a:gd name="T96" fmla="+- 0 2341 2130"/>
                              <a:gd name="T97" fmla="*/ T96 w 213"/>
                              <a:gd name="T98" fmla="+- 0 175 175"/>
                              <a:gd name="T99" fmla="*/ 175 h 688"/>
                              <a:gd name="T100" fmla="+- 0 2341 2130"/>
                              <a:gd name="T101" fmla="*/ T100 w 213"/>
                              <a:gd name="T102" fmla="+- 0 177 175"/>
                              <a:gd name="T103" fmla="*/ 177 h 688"/>
                              <a:gd name="T104" fmla="+- 0 2339 2130"/>
                              <a:gd name="T105" fmla="*/ T104 w 213"/>
                              <a:gd name="T106" fmla="+- 0 177 175"/>
                              <a:gd name="T107" fmla="*/ 177 h 688"/>
                              <a:gd name="T108" fmla="+- 0 2131 2130"/>
                              <a:gd name="T109" fmla="*/ T108 w 213"/>
                              <a:gd name="T110" fmla="+- 0 280 175"/>
                              <a:gd name="T111" fmla="*/ 280 h 688"/>
                              <a:gd name="T112" fmla="+- 0 2130 2130"/>
                              <a:gd name="T113" fmla="*/ T112 w 213"/>
                              <a:gd name="T114" fmla="+- 0 280 175"/>
                              <a:gd name="T115" fmla="*/ 280 h 688"/>
                              <a:gd name="T116" fmla="+- 0 2131 2130"/>
                              <a:gd name="T117" fmla="*/ T116 w 213"/>
                              <a:gd name="T118" fmla="+- 0 284 175"/>
                              <a:gd name="T119" fmla="*/ 284 h 688"/>
                              <a:gd name="T120" fmla="+- 0 2139 2130"/>
                              <a:gd name="T121" fmla="*/ T120 w 213"/>
                              <a:gd name="T122" fmla="+- 0 307 175"/>
                              <a:gd name="T123" fmla="*/ 307 h 688"/>
                              <a:gd name="T124" fmla="+- 0 2146 2130"/>
                              <a:gd name="T125" fmla="*/ T124 w 213"/>
                              <a:gd name="T126" fmla="+- 0 330 175"/>
                              <a:gd name="T127" fmla="*/ 330 h 688"/>
                              <a:gd name="T128" fmla="+- 0 2152 2130"/>
                              <a:gd name="T129" fmla="*/ T128 w 213"/>
                              <a:gd name="T130" fmla="+- 0 354 175"/>
                              <a:gd name="T131" fmla="*/ 354 h 688"/>
                              <a:gd name="T132" fmla="+- 0 2159 2130"/>
                              <a:gd name="T133" fmla="*/ T132 w 213"/>
                              <a:gd name="T134" fmla="+- 0 377 175"/>
                              <a:gd name="T135" fmla="*/ 377 h 688"/>
                              <a:gd name="T136" fmla="+- 0 2161 2130"/>
                              <a:gd name="T137" fmla="*/ T136 w 213"/>
                              <a:gd name="T138" fmla="+- 0 382 175"/>
                              <a:gd name="T139" fmla="*/ 382 h 688"/>
                              <a:gd name="T140" fmla="+- 0 2166 2130"/>
                              <a:gd name="T141" fmla="*/ T140 w 213"/>
                              <a:gd name="T142" fmla="+- 0 380 175"/>
                              <a:gd name="T143" fmla="*/ 380 h 688"/>
                              <a:gd name="T144" fmla="+- 0 2238 2130"/>
                              <a:gd name="T145" fmla="*/ T144 w 213"/>
                              <a:gd name="T146" fmla="+- 0 360 175"/>
                              <a:gd name="T147" fmla="*/ 360 h 688"/>
                              <a:gd name="T148" fmla="+- 0 2339 2130"/>
                              <a:gd name="T149" fmla="*/ T148 w 213"/>
                              <a:gd name="T150" fmla="+- 0 360 175"/>
                              <a:gd name="T151" fmla="*/ 360 h 688"/>
                              <a:gd name="T152" fmla="+- 0 2341 2130"/>
                              <a:gd name="T153" fmla="*/ T152 w 213"/>
                              <a:gd name="T154" fmla="+- 0 280 175"/>
                              <a:gd name="T155" fmla="*/ 280 h 688"/>
                              <a:gd name="T156" fmla="+- 0 2131 2130"/>
                              <a:gd name="T157" fmla="*/ T156 w 213"/>
                              <a:gd name="T158" fmla="+- 0 280 175"/>
                              <a:gd name="T159" fmla="*/ 280 h 688"/>
                              <a:gd name="T160" fmla="+- 0 2130 2130"/>
                              <a:gd name="T161" fmla="*/ T160 w 213"/>
                              <a:gd name="T162" fmla="+- 0 279 175"/>
                              <a:gd name="T163" fmla="*/ 279 h 688"/>
                              <a:gd name="T164" fmla="+- 0 2341 2130"/>
                              <a:gd name="T165" fmla="*/ T164 w 213"/>
                              <a:gd name="T166" fmla="+- 0 279 175"/>
                              <a:gd name="T167" fmla="*/ 279 h 688"/>
                              <a:gd name="T168" fmla="+- 0 2341 2130"/>
                              <a:gd name="T169" fmla="*/ T168 w 213"/>
                              <a:gd name="T170" fmla="+- 0 262 175"/>
                              <a:gd name="T171" fmla="*/ 262 h 688"/>
                              <a:gd name="T172" fmla="+- 0 2343 2130"/>
                              <a:gd name="T173" fmla="*/ T172 w 213"/>
                              <a:gd name="T174" fmla="+- 0 199 175"/>
                              <a:gd name="T175" fmla="*/ 199 h 688"/>
                              <a:gd name="T176" fmla="+- 0 2343 2130"/>
                              <a:gd name="T177" fmla="*/ T176 w 213"/>
                              <a:gd name="T178" fmla="+- 0 175 175"/>
                              <a:gd name="T179" fmla="*/ 175 h 6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213" h="688">
                                <a:moveTo>
                                  <a:pt x="209" y="185"/>
                                </a:moveTo>
                                <a:lnTo>
                                  <a:pt x="113" y="185"/>
                                </a:lnTo>
                                <a:lnTo>
                                  <a:pt x="113" y="202"/>
                                </a:lnTo>
                                <a:lnTo>
                                  <a:pt x="115" y="227"/>
                                </a:lnTo>
                                <a:lnTo>
                                  <a:pt x="115" y="241"/>
                                </a:lnTo>
                                <a:lnTo>
                                  <a:pt x="116" y="263"/>
                                </a:lnTo>
                                <a:lnTo>
                                  <a:pt x="117" y="307"/>
                                </a:lnTo>
                                <a:lnTo>
                                  <a:pt x="118" y="329"/>
                                </a:lnTo>
                                <a:lnTo>
                                  <a:pt x="122" y="406"/>
                                </a:lnTo>
                                <a:lnTo>
                                  <a:pt x="123" y="435"/>
                                </a:lnTo>
                                <a:lnTo>
                                  <a:pt x="127" y="520"/>
                                </a:lnTo>
                                <a:lnTo>
                                  <a:pt x="127" y="525"/>
                                </a:lnTo>
                                <a:lnTo>
                                  <a:pt x="129" y="528"/>
                                </a:lnTo>
                                <a:lnTo>
                                  <a:pt x="143" y="562"/>
                                </a:lnTo>
                                <a:lnTo>
                                  <a:pt x="172" y="631"/>
                                </a:lnTo>
                                <a:lnTo>
                                  <a:pt x="187" y="666"/>
                                </a:lnTo>
                                <a:lnTo>
                                  <a:pt x="192" y="681"/>
                                </a:lnTo>
                                <a:lnTo>
                                  <a:pt x="196" y="688"/>
                                </a:lnTo>
                                <a:lnTo>
                                  <a:pt x="197" y="662"/>
                                </a:lnTo>
                                <a:lnTo>
                                  <a:pt x="199" y="598"/>
                                </a:lnTo>
                                <a:lnTo>
                                  <a:pt x="201" y="528"/>
                                </a:lnTo>
                                <a:lnTo>
                                  <a:pt x="207" y="285"/>
                                </a:lnTo>
                                <a:lnTo>
                                  <a:pt x="209" y="185"/>
                                </a:lnTo>
                                <a:close/>
                                <a:moveTo>
                                  <a:pt x="213" y="0"/>
                                </a:moveTo>
                                <a:lnTo>
                                  <a:pt x="211" y="0"/>
                                </a:lnTo>
                                <a:lnTo>
                                  <a:pt x="211" y="2"/>
                                </a:lnTo>
                                <a:lnTo>
                                  <a:pt x="209" y="2"/>
                                </a:lnTo>
                                <a:lnTo>
                                  <a:pt x="1" y="105"/>
                                </a:lnTo>
                                <a:lnTo>
                                  <a:pt x="0" y="105"/>
                                </a:lnTo>
                                <a:lnTo>
                                  <a:pt x="1" y="109"/>
                                </a:lnTo>
                                <a:lnTo>
                                  <a:pt x="9" y="132"/>
                                </a:lnTo>
                                <a:lnTo>
                                  <a:pt x="16" y="155"/>
                                </a:lnTo>
                                <a:lnTo>
                                  <a:pt x="22" y="179"/>
                                </a:lnTo>
                                <a:lnTo>
                                  <a:pt x="29" y="202"/>
                                </a:lnTo>
                                <a:lnTo>
                                  <a:pt x="31" y="207"/>
                                </a:lnTo>
                                <a:lnTo>
                                  <a:pt x="36" y="205"/>
                                </a:lnTo>
                                <a:lnTo>
                                  <a:pt x="108" y="185"/>
                                </a:lnTo>
                                <a:lnTo>
                                  <a:pt x="209" y="185"/>
                                </a:lnTo>
                                <a:lnTo>
                                  <a:pt x="211" y="105"/>
                                </a:lnTo>
                                <a:lnTo>
                                  <a:pt x="1" y="105"/>
                                </a:lnTo>
                                <a:lnTo>
                                  <a:pt x="0" y="104"/>
                                </a:lnTo>
                                <a:lnTo>
                                  <a:pt x="211" y="104"/>
                                </a:lnTo>
                                <a:lnTo>
                                  <a:pt x="211" y="87"/>
                                </a:lnTo>
                                <a:lnTo>
                                  <a:pt x="213" y="24"/>
                                </a:lnTo>
                                <a:lnTo>
                                  <a:pt x="213"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12"/>
                        <wps:cNvSpPr>
                          <a:spLocks/>
                        </wps:cNvSpPr>
                        <wps:spPr bwMode="auto">
                          <a:xfrm>
                            <a:off x="14" y="465"/>
                            <a:ext cx="637" cy="146"/>
                          </a:xfrm>
                          <a:custGeom>
                            <a:avLst/>
                            <a:gdLst>
                              <a:gd name="T0" fmla="+- 0 2121 1570"/>
                              <a:gd name="T1" fmla="*/ T0 w 637"/>
                              <a:gd name="T2" fmla="+- 0 534 534"/>
                              <a:gd name="T3" fmla="*/ 534 h 146"/>
                              <a:gd name="T4" fmla="+- 0 2114 1570"/>
                              <a:gd name="T5" fmla="*/ T4 w 637"/>
                              <a:gd name="T6" fmla="+- 0 534 534"/>
                              <a:gd name="T7" fmla="*/ 534 h 146"/>
                              <a:gd name="T8" fmla="+- 0 2009 1570"/>
                              <a:gd name="T9" fmla="*/ T8 w 637"/>
                              <a:gd name="T10" fmla="+- 0 539 534"/>
                              <a:gd name="T11" fmla="*/ 539 h 146"/>
                              <a:gd name="T12" fmla="+- 0 1970 1570"/>
                              <a:gd name="T13" fmla="*/ T12 w 637"/>
                              <a:gd name="T14" fmla="+- 0 540 534"/>
                              <a:gd name="T15" fmla="*/ 540 h 146"/>
                              <a:gd name="T16" fmla="+- 0 1932 1570"/>
                              <a:gd name="T17" fmla="*/ T16 w 637"/>
                              <a:gd name="T18" fmla="+- 0 542 534"/>
                              <a:gd name="T19" fmla="*/ 542 h 146"/>
                              <a:gd name="T20" fmla="+- 0 1893 1570"/>
                              <a:gd name="T21" fmla="*/ T20 w 637"/>
                              <a:gd name="T22" fmla="+- 0 543 534"/>
                              <a:gd name="T23" fmla="*/ 543 h 146"/>
                              <a:gd name="T24" fmla="+- 0 1861 1570"/>
                              <a:gd name="T25" fmla="*/ T24 w 637"/>
                              <a:gd name="T26" fmla="+- 0 545 534"/>
                              <a:gd name="T27" fmla="*/ 545 h 146"/>
                              <a:gd name="T28" fmla="+- 0 1836 1570"/>
                              <a:gd name="T29" fmla="*/ T28 w 637"/>
                              <a:gd name="T30" fmla="+- 0 546 534"/>
                              <a:gd name="T31" fmla="*/ 546 h 146"/>
                              <a:gd name="T32" fmla="+- 0 1824 1570"/>
                              <a:gd name="T33" fmla="*/ T32 w 637"/>
                              <a:gd name="T34" fmla="+- 0 546 534"/>
                              <a:gd name="T35" fmla="*/ 546 h 146"/>
                              <a:gd name="T36" fmla="+- 0 1805 1570"/>
                              <a:gd name="T37" fmla="*/ T36 w 637"/>
                              <a:gd name="T38" fmla="+- 0 547 534"/>
                              <a:gd name="T39" fmla="*/ 547 h 146"/>
                              <a:gd name="T40" fmla="+- 0 1766 1570"/>
                              <a:gd name="T41" fmla="*/ T40 w 637"/>
                              <a:gd name="T42" fmla="+- 0 548 534"/>
                              <a:gd name="T43" fmla="*/ 548 h 146"/>
                              <a:gd name="T44" fmla="+- 0 1747 1570"/>
                              <a:gd name="T45" fmla="*/ T44 w 637"/>
                              <a:gd name="T46" fmla="+- 0 550 534"/>
                              <a:gd name="T47" fmla="*/ 550 h 146"/>
                              <a:gd name="T48" fmla="+- 0 1734 1570"/>
                              <a:gd name="T49" fmla="*/ T48 w 637"/>
                              <a:gd name="T50" fmla="+- 0 550 534"/>
                              <a:gd name="T51" fmla="*/ 550 h 146"/>
                              <a:gd name="T52" fmla="+- 0 1709 1570"/>
                              <a:gd name="T53" fmla="*/ T52 w 637"/>
                              <a:gd name="T54" fmla="+- 0 551 534"/>
                              <a:gd name="T55" fmla="*/ 551 h 146"/>
                              <a:gd name="T56" fmla="+- 0 1697 1570"/>
                              <a:gd name="T57" fmla="*/ T56 w 637"/>
                              <a:gd name="T58" fmla="+- 0 551 534"/>
                              <a:gd name="T59" fmla="*/ 551 h 146"/>
                              <a:gd name="T60" fmla="+- 0 1619 1570"/>
                              <a:gd name="T61" fmla="*/ T60 w 637"/>
                              <a:gd name="T62" fmla="+- 0 555 534"/>
                              <a:gd name="T63" fmla="*/ 555 h 146"/>
                              <a:gd name="T64" fmla="+- 0 1607 1570"/>
                              <a:gd name="T65" fmla="*/ T64 w 637"/>
                              <a:gd name="T66" fmla="+- 0 555 534"/>
                              <a:gd name="T67" fmla="*/ 555 h 146"/>
                              <a:gd name="T68" fmla="+- 0 1582 1570"/>
                              <a:gd name="T69" fmla="*/ T68 w 637"/>
                              <a:gd name="T70" fmla="+- 0 556 534"/>
                              <a:gd name="T71" fmla="*/ 556 h 146"/>
                              <a:gd name="T72" fmla="+- 0 1570 1570"/>
                              <a:gd name="T73" fmla="*/ T72 w 637"/>
                              <a:gd name="T74" fmla="+- 0 556 534"/>
                              <a:gd name="T75" fmla="*/ 556 h 146"/>
                              <a:gd name="T76" fmla="+- 0 2207 1570"/>
                              <a:gd name="T77" fmla="*/ T76 w 637"/>
                              <a:gd name="T78" fmla="+- 0 680 534"/>
                              <a:gd name="T79" fmla="*/ 680 h 146"/>
                              <a:gd name="T80" fmla="+- 0 2207 1570"/>
                              <a:gd name="T81" fmla="*/ T80 w 637"/>
                              <a:gd name="T82" fmla="+- 0 679 534"/>
                              <a:gd name="T83" fmla="*/ 679 h 146"/>
                              <a:gd name="T84" fmla="+- 0 2205 1570"/>
                              <a:gd name="T85" fmla="*/ T84 w 637"/>
                              <a:gd name="T86" fmla="+- 0 677 534"/>
                              <a:gd name="T87" fmla="*/ 677 h 146"/>
                              <a:gd name="T88" fmla="+- 0 2205 1570"/>
                              <a:gd name="T89" fmla="*/ T88 w 637"/>
                              <a:gd name="T90" fmla="+- 0 675 534"/>
                              <a:gd name="T91" fmla="*/ 675 h 146"/>
                              <a:gd name="T92" fmla="+- 0 2200 1570"/>
                              <a:gd name="T93" fmla="*/ T92 w 637"/>
                              <a:gd name="T94" fmla="+- 0 668 534"/>
                              <a:gd name="T95" fmla="*/ 668 h 146"/>
                              <a:gd name="T96" fmla="+- 0 2197 1570"/>
                              <a:gd name="T97" fmla="*/ T96 w 637"/>
                              <a:gd name="T98" fmla="+- 0 660 534"/>
                              <a:gd name="T99" fmla="*/ 660 h 146"/>
                              <a:gd name="T100" fmla="+- 0 2192 1570"/>
                              <a:gd name="T101" fmla="*/ T100 w 637"/>
                              <a:gd name="T102" fmla="+- 0 653 534"/>
                              <a:gd name="T103" fmla="*/ 653 h 146"/>
                              <a:gd name="T104" fmla="+- 0 2173 1570"/>
                              <a:gd name="T105" fmla="*/ T104 w 637"/>
                              <a:gd name="T106" fmla="+- 0 621 534"/>
                              <a:gd name="T107" fmla="*/ 621 h 146"/>
                              <a:gd name="T108" fmla="+- 0 2167 1570"/>
                              <a:gd name="T109" fmla="*/ T108 w 637"/>
                              <a:gd name="T110" fmla="+- 0 614 534"/>
                              <a:gd name="T111" fmla="*/ 614 h 146"/>
                              <a:gd name="T112" fmla="+- 0 2161 1570"/>
                              <a:gd name="T113" fmla="*/ T112 w 637"/>
                              <a:gd name="T114" fmla="+- 0 599 534"/>
                              <a:gd name="T115" fmla="*/ 599 h 146"/>
                              <a:gd name="T116" fmla="+- 0 2143 1570"/>
                              <a:gd name="T117" fmla="*/ T116 w 637"/>
                              <a:gd name="T118" fmla="+- 0 571 534"/>
                              <a:gd name="T119" fmla="*/ 571 h 146"/>
                              <a:gd name="T120" fmla="+- 0 2134 1570"/>
                              <a:gd name="T121" fmla="*/ T120 w 637"/>
                              <a:gd name="T122" fmla="+- 0 556 534"/>
                              <a:gd name="T123" fmla="*/ 556 h 146"/>
                              <a:gd name="T124" fmla="+- 0 2126 1570"/>
                              <a:gd name="T125" fmla="*/ T124 w 637"/>
                              <a:gd name="T126" fmla="+- 0 541 534"/>
                              <a:gd name="T127" fmla="*/ 541 h 146"/>
                              <a:gd name="T128" fmla="+- 0 2125 1570"/>
                              <a:gd name="T129" fmla="*/ T128 w 637"/>
                              <a:gd name="T130" fmla="+- 0 536 534"/>
                              <a:gd name="T131" fmla="*/ 536 h 146"/>
                              <a:gd name="T132" fmla="+- 0 2121 1570"/>
                              <a:gd name="T133" fmla="*/ T132 w 637"/>
                              <a:gd name="T134" fmla="+- 0 534 534"/>
                              <a:gd name="T135" fmla="*/ 534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637" h="146">
                                <a:moveTo>
                                  <a:pt x="551" y="0"/>
                                </a:moveTo>
                                <a:lnTo>
                                  <a:pt x="544" y="0"/>
                                </a:lnTo>
                                <a:lnTo>
                                  <a:pt x="439" y="5"/>
                                </a:lnTo>
                                <a:lnTo>
                                  <a:pt x="400" y="6"/>
                                </a:lnTo>
                                <a:lnTo>
                                  <a:pt x="362" y="8"/>
                                </a:lnTo>
                                <a:lnTo>
                                  <a:pt x="323" y="9"/>
                                </a:lnTo>
                                <a:lnTo>
                                  <a:pt x="291" y="11"/>
                                </a:lnTo>
                                <a:lnTo>
                                  <a:pt x="266" y="12"/>
                                </a:lnTo>
                                <a:lnTo>
                                  <a:pt x="254" y="12"/>
                                </a:lnTo>
                                <a:lnTo>
                                  <a:pt x="235" y="13"/>
                                </a:lnTo>
                                <a:lnTo>
                                  <a:pt x="196" y="14"/>
                                </a:lnTo>
                                <a:lnTo>
                                  <a:pt x="177" y="16"/>
                                </a:lnTo>
                                <a:lnTo>
                                  <a:pt x="164" y="16"/>
                                </a:lnTo>
                                <a:lnTo>
                                  <a:pt x="139" y="17"/>
                                </a:lnTo>
                                <a:lnTo>
                                  <a:pt x="127" y="17"/>
                                </a:lnTo>
                                <a:lnTo>
                                  <a:pt x="49" y="21"/>
                                </a:lnTo>
                                <a:lnTo>
                                  <a:pt x="37" y="21"/>
                                </a:lnTo>
                                <a:lnTo>
                                  <a:pt x="12" y="22"/>
                                </a:lnTo>
                                <a:lnTo>
                                  <a:pt x="0" y="22"/>
                                </a:lnTo>
                                <a:lnTo>
                                  <a:pt x="637" y="146"/>
                                </a:lnTo>
                                <a:lnTo>
                                  <a:pt x="637" y="145"/>
                                </a:lnTo>
                                <a:lnTo>
                                  <a:pt x="635" y="143"/>
                                </a:lnTo>
                                <a:lnTo>
                                  <a:pt x="635" y="141"/>
                                </a:lnTo>
                                <a:lnTo>
                                  <a:pt x="630" y="134"/>
                                </a:lnTo>
                                <a:lnTo>
                                  <a:pt x="627" y="126"/>
                                </a:lnTo>
                                <a:lnTo>
                                  <a:pt x="622" y="119"/>
                                </a:lnTo>
                                <a:lnTo>
                                  <a:pt x="603" y="87"/>
                                </a:lnTo>
                                <a:lnTo>
                                  <a:pt x="597" y="80"/>
                                </a:lnTo>
                                <a:lnTo>
                                  <a:pt x="591" y="65"/>
                                </a:lnTo>
                                <a:lnTo>
                                  <a:pt x="573" y="37"/>
                                </a:lnTo>
                                <a:lnTo>
                                  <a:pt x="564" y="22"/>
                                </a:lnTo>
                                <a:lnTo>
                                  <a:pt x="556" y="7"/>
                                </a:lnTo>
                                <a:lnTo>
                                  <a:pt x="555" y="2"/>
                                </a:lnTo>
                                <a:lnTo>
                                  <a:pt x="551"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11"/>
                        <wps:cNvSpPr>
                          <a:spLocks/>
                        </wps:cNvSpPr>
                        <wps:spPr bwMode="auto">
                          <a:xfrm>
                            <a:off x="332" y="568"/>
                            <a:ext cx="428" cy="249"/>
                          </a:xfrm>
                          <a:custGeom>
                            <a:avLst/>
                            <a:gdLst>
                              <a:gd name="T0" fmla="+- 0 1888 1888"/>
                              <a:gd name="T1" fmla="*/ T0 w 428"/>
                              <a:gd name="T2" fmla="+- 0 637 637"/>
                              <a:gd name="T3" fmla="*/ 637 h 249"/>
                              <a:gd name="T4" fmla="+- 0 2172 1888"/>
                              <a:gd name="T5" fmla="*/ T4 w 428"/>
                              <a:gd name="T6" fmla="+- 0 804 637"/>
                              <a:gd name="T7" fmla="*/ 804 h 249"/>
                              <a:gd name="T8" fmla="+- 0 2316 1888"/>
                              <a:gd name="T9" fmla="*/ T8 w 428"/>
                              <a:gd name="T10" fmla="+- 0 886 637"/>
                              <a:gd name="T11" fmla="*/ 886 h 249"/>
                              <a:gd name="T12" fmla="+- 0 2316 1888"/>
                              <a:gd name="T13" fmla="*/ T12 w 428"/>
                              <a:gd name="T14" fmla="+- 0 885 637"/>
                              <a:gd name="T15" fmla="*/ 885 h 249"/>
                              <a:gd name="T16" fmla="+- 0 2241 1888"/>
                              <a:gd name="T17" fmla="*/ T16 w 428"/>
                              <a:gd name="T18" fmla="+- 0 706 637"/>
                              <a:gd name="T19" fmla="*/ 706 h 249"/>
                              <a:gd name="T20" fmla="+- 0 2237 1888"/>
                              <a:gd name="T21" fmla="*/ T20 w 428"/>
                              <a:gd name="T22" fmla="+- 0 703 637"/>
                              <a:gd name="T23" fmla="*/ 703 h 249"/>
                              <a:gd name="T24" fmla="+- 0 2235 1888"/>
                              <a:gd name="T25" fmla="*/ T24 w 428"/>
                              <a:gd name="T26" fmla="+- 0 703 637"/>
                              <a:gd name="T27" fmla="*/ 703 h 249"/>
                              <a:gd name="T28" fmla="+- 0 2217 1888"/>
                              <a:gd name="T29" fmla="*/ T28 w 428"/>
                              <a:gd name="T30" fmla="+- 0 699 637"/>
                              <a:gd name="T31" fmla="*/ 699 h 249"/>
                              <a:gd name="T32" fmla="+- 0 2181 1888"/>
                              <a:gd name="T33" fmla="*/ T32 w 428"/>
                              <a:gd name="T34" fmla="+- 0 693 637"/>
                              <a:gd name="T35" fmla="*/ 693 h 249"/>
                              <a:gd name="T36" fmla="+- 0 1906 1888"/>
                              <a:gd name="T37" fmla="*/ T36 w 428"/>
                              <a:gd name="T38" fmla="+- 0 640 637"/>
                              <a:gd name="T39" fmla="*/ 640 h 249"/>
                              <a:gd name="T40" fmla="+- 0 1900 1888"/>
                              <a:gd name="T41" fmla="*/ T40 w 428"/>
                              <a:gd name="T42" fmla="+- 0 638 637"/>
                              <a:gd name="T43" fmla="*/ 638 h 249"/>
                              <a:gd name="T44" fmla="+- 0 1894 1888"/>
                              <a:gd name="T45" fmla="*/ T44 w 428"/>
                              <a:gd name="T46" fmla="+- 0 638 637"/>
                              <a:gd name="T47" fmla="*/ 638 h 249"/>
                              <a:gd name="T48" fmla="+- 0 1888 1888"/>
                              <a:gd name="T49" fmla="*/ T48 w 428"/>
                              <a:gd name="T50" fmla="+- 0 637 637"/>
                              <a:gd name="T51" fmla="*/ 637 h 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28" h="249">
                                <a:moveTo>
                                  <a:pt x="0" y="0"/>
                                </a:moveTo>
                                <a:lnTo>
                                  <a:pt x="284" y="167"/>
                                </a:lnTo>
                                <a:lnTo>
                                  <a:pt x="428" y="249"/>
                                </a:lnTo>
                                <a:lnTo>
                                  <a:pt x="428" y="248"/>
                                </a:lnTo>
                                <a:lnTo>
                                  <a:pt x="353" y="69"/>
                                </a:lnTo>
                                <a:lnTo>
                                  <a:pt x="349" y="66"/>
                                </a:lnTo>
                                <a:lnTo>
                                  <a:pt x="347" y="66"/>
                                </a:lnTo>
                                <a:lnTo>
                                  <a:pt x="329" y="62"/>
                                </a:lnTo>
                                <a:lnTo>
                                  <a:pt x="293" y="56"/>
                                </a:lnTo>
                                <a:lnTo>
                                  <a:pt x="18" y="3"/>
                                </a:lnTo>
                                <a:lnTo>
                                  <a:pt x="12" y="1"/>
                                </a:lnTo>
                                <a:lnTo>
                                  <a:pt x="6" y="1"/>
                                </a:lnTo>
                                <a:lnTo>
                                  <a:pt x="0"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62" y="275"/>
                            <a:ext cx="334" cy="18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4D08A28C" id="Group 9" o:spid="_x0000_s1026" style="position:absolute;margin-left:381pt;margin-top:4.25pt;width:39.35pt;height:40.85pt;z-index:251676672;mso-position-horizontal-relative:margin" coordsize="787,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">
                <v:shape id="AutoShape 14" o:spid="_x0000_s1027" style="position:absolute;width:666;height:599;visibility:visible;mso-wrap-style:square;v-text-anchor:top" coordsize="666,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" path="m552,207r-114,l666,599,656,561,646,525r-7,-22l626,458r-6,-22l617,430r-2,-9l613,414,603,380,584,313,574,278r-4,-13l562,238r-4,-14l555,216r-3,-9xm495,r-2,2l,469r10,l22,468r23,-1l57,467r18,-1l110,465r17,-1l130,462r2,l142,452r11,-7l161,436,280,337r39,-33l359,272r7,-5l373,260r7,-5l392,244r26,-21l431,212r4,-3l438,207r114,l551,205r-1,-10l547,183r-4,-12l540,158r-4,-12l532,132,520,93,519,81,515,71,512,59,496,3r,-1l495,xe" fillcolor="#1a71b8" stroked="f">
                  <v:path arrowok="t" o:connecttype="custom" o:connectlocs="552,276;438,276;666,668;656,630;646,594;639,572;626,527;620,505;617,499;615,490;613,483;603,449;584,382;574,347;570,334;562,307;558,293;555,285;552,276;495,69;493,71;0,538;10,538;22,537;45,536;57,536;75,535;110,534;127,533;130,531;132,531;142,521;153,514;161,505;280,406;319,373;359,341;366,336;373,329;380,324;392,313;418,292;431,281;435,278;438,276;552,276;551,274;550,264;547,252;543,240;540,227;536,215;532,201;520,162;519,150;515,140;512,128;496,72;496,71;495,69" o:connectangles="0,0,0,0,0,0,0,0,0,0,0,0,0,0,0,0,0,0,0,0,0,0,0,0,0,0,0,0,0,0,0,0,0,0,0,0,0,0,0,0,0,0,0,0,0,0,0,0,0,0,0,0,0,0,0,0,0,0,0,0"/>
                </v:shape>
                <v:shape id="AutoShape 13" o:spid="_x0000_s1028" style="position:absolute;left:574;top:106;width:213;height:688;visibility:visible;mso-wrap-style:square;v-text-anchor:top" coordsize="21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" path="m209,185r-96,l113,202r2,25l115,241r1,22l117,307r1,22l122,406r1,29l127,520r,5l129,528r14,34l172,631r15,35l192,681r4,7l197,662r2,-64l201,528r6,-243l209,185xm213,r-2,l211,2r-2,l1,105r-1,l1,109r8,23l16,155r6,24l29,202r2,5l36,205r72,-20l209,185r2,-80l1,105,,104r211,l211,87r2,-63l213,xe" fillcolor="#ac2464" stroked="f">
                  <v:path arrowok="t" o:connecttype="custom" o:connectlocs="209,360;113,360;113,377;115,402;115,416;116,438;117,482;118,504;122,581;123,610;127,695;127,700;129,703;143,737;172,806;187,841;192,856;196,863;197,837;199,773;201,703;207,460;209,360;213,175;211,175;211,177;209,177;1,280;0,280;1,284;9,307;16,330;22,354;29,377;31,382;36,380;108,360;209,360;211,280;1,280;0,279;211,279;211,262;213,199;213,175" o:connectangles="0,0,0,0,0,0,0,0,0,0,0,0,0,0,0,0,0,0,0,0,0,0,0,0,0,0,0,0,0,0,0,0,0,0,0,0,0,0,0,0,0,0,0,0,0"/>
                </v:shape>
                <v:shape id="Freeform 12" o:spid="_x0000_s1029" style="position:absolute;left:14;top:465;width:637;height:146;visibility:visible;mso-wrap-style:square;v-text-anchor:top" coordsize="637,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" path="m551,r-7,l439,5,400,6,362,8,323,9r-32,2l266,12r-12,l235,13r-39,1l177,16r-13,l139,17r-12,l49,21r-12,l12,22,,22,637,146r,-1l635,143r,-2l630,134r-3,-8l622,119,603,87r-6,-7l591,65,573,37,564,22,556,7,555,2,551,xe" fillcolor="#1a71b8" stroked="f">
                  <v:path arrowok="t" o:connecttype="custom" o:connectlocs="551,534;544,534;439,539;400,540;362,542;323,543;291,545;266,546;254,546;235,547;196,548;177,550;164,550;139,551;127,551;49,555;37,555;12,556;0,556;637,680;637,679;635,677;635,675;630,668;627,660;622,653;603,621;597,614;591,599;573,571;564,556;556,541;555,536;551,534" o:connectangles="0,0,0,0,0,0,0,0,0,0,0,0,0,0,0,0,0,0,0,0,0,0,0,0,0,0,0,0,0,0,0,0,0,0"/>
                </v:shape>
                <v:shape id="Freeform 11" o:spid="_x0000_s1030" style="position:absolute;left:332;top:568;width:428;height:249;visibility:visible;mso-wrap-style:square;v-text-anchor:top" coordsize="4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" path="m,l284,167r144,82l428,248,353,69r-4,-3l347,66,329,62,293,56,18,3,12,1,6,1,,xe" fillcolor="#ac2464" stroked="f">
                  <v:path arrowok="t" o:connecttype="custom" o:connectlocs="0,637;284,804;428,886;428,885;353,706;349,703;347,703;329,699;293,693;18,640;12,638;6,638;0,637" o:connectangles="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1" type="#_x0000_t75" style="position:absolute;left:162;top:275;width:334;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">
                  <v:imagedata r:id="rId10" o:title=""/>
                </v:shape>
                <w10:wrap anchorx="margin"/>
              </v:group>
            </w:pict>
          </mc:Fallback>
        </mc:AlternateContent>
      </w:r>
    </w:p>
    <w:p w14:paraId="1985D72E" w14:textId="5E51E05C"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77696" behindDoc="0" locked="0" layoutInCell="1" allowOverlap="1" wp14:anchorId="299150F4" wp14:editId="753496D9">
                <wp:simplePos x="0" y="0"/>
                <wp:positionH relativeFrom="column">
                  <wp:posOffset>5357495</wp:posOffset>
                </wp:positionH>
                <wp:positionV relativeFrom="paragraph">
                  <wp:posOffset>7620</wp:posOffset>
                </wp:positionV>
                <wp:extent cx="908050" cy="208280"/>
                <wp:effectExtent l="0" t="0" r="6350" b="20320"/>
                <wp:wrapNone/>
                <wp:docPr id="10" name="Group 2"/>
                <wp:cNvGraphicFramePr/>
                <a:graphic xmlns:a="http://schemas.openxmlformats.org/drawingml/2006/main">
                  <a:graphicData uri="http://schemas.microsoft.com/office/word/2010/wordprocessingGroup">
                    <wpg:wgp>
                      <wpg:cNvGrpSpPr/>
                      <wpg:grpSpPr bwMode="auto">
                        <a:xfrm>
                          <a:off x="0" y="0"/>
                          <a:ext cx="908050" cy="208280"/>
                          <a:chOff x="594995" y="144145"/>
                          <a:chExt cx="1405" cy="328"/>
                        </a:xfrm>
                      </wpg:grpSpPr>
                      <pic:pic xmlns:pic="http://schemas.openxmlformats.org/drawingml/2006/picture">
                        <pic:nvPicPr>
                          <pic:cNvPr id="11"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95474" y="144145"/>
                            <a:ext cx="314" cy="32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95828" y="144145"/>
                            <a:ext cx="210" cy="3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95218" y="144233"/>
                            <a:ext cx="218" cy="2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94995" y="144234"/>
                            <a:ext cx="170" cy="235"/>
                          </a:xfrm>
                          <a:prstGeom prst="rect">
                            <a:avLst/>
                          </a:prstGeom>
                          <a:noFill/>
                          <a:extLst>
                            <a:ext uri="{909E8E84-426E-40DD-AFC4-6F175D3DCCD1}">
                              <a14:hiddenFill xmlns:a14="http://schemas.microsoft.com/office/drawing/2010/main">
                                <a:solidFill>
                                  <a:srgbClr val="FFFFFF"/>
                                </a:solidFill>
                              </a14:hiddenFill>
                            </a:ext>
                          </a:extLst>
                        </pic:spPr>
                      </pic:pic>
                      <wps:wsp>
                        <wps:cNvPr id="15" name="Line 4"/>
                        <wps:cNvCnPr>
                          <a:cxnSpLocks noChangeShapeType="1"/>
                        </wps:cNvCnPr>
                        <wps:spPr bwMode="auto">
                          <a:xfrm>
                            <a:off x="596400" y="144146"/>
                            <a:ext cx="0" cy="322"/>
                          </a:xfrm>
                          <a:prstGeom prst="line">
                            <a:avLst/>
                          </a:prstGeom>
                          <a:noFill/>
                          <a:ln w="31638">
                            <a:solidFill>
                              <a:srgbClr val="1A71B8"/>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6"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96104" y="144237"/>
                            <a:ext cx="206" cy="23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6807E36E" id="Group 2" o:spid="_x0000_s1026" style="position:absolute;margin-left:421.85pt;margin-top:.6pt;width:71.5pt;height:16.4pt;z-index:251677696" coordorigin="5949,1441" coordsize="1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">
                <v:shape id="Picture 11" o:spid="_x0000_s1027" type="#_x0000_t75" style="position:absolute;left:5954;top:1441;width:3;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">
                  <v:imagedata r:id="rId16" o:title=""/>
                </v:shape>
                <v:shape id="Picture 12" o:spid="_x0000_s1028" type="#_x0000_t75" style="position:absolute;left:5958;top:1441;width:2;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">
                  <v:imagedata r:id="rId17" o:title=""/>
                </v:shape>
                <v:shape id="Picture 13" o:spid="_x0000_s1029" type="#_x0000_t75" style="position:absolute;left:5952;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">
                  <v:imagedata r:id="rId18" o:title=""/>
                </v:shape>
                <v:shape id="Picture 14" o:spid="_x0000_s1030" type="#_x0000_t75" style="position:absolute;left:5949;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">
                  <v:imagedata r:id="rId19" o:title=""/>
                </v:shape>
                <v:line id="Line 4" o:spid="_x0000_s1031" style="position:absolute;visibility:visible;mso-wrap-style:square" from="5964,1441" to="5964,1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" strokecolor="#1a71b8" strokeweight=".87883mm"/>
                <v:shape id="Picture 16" o:spid="_x0000_s1032" type="#_x0000_t75" style="position:absolute;left:5961;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">
                  <v:imagedata r:id="rId20" o:title=""/>
                </v:shape>
              </v:group>
            </w:pict>
          </mc:Fallback>
        </mc:AlternateContent>
      </w:r>
    </w:p>
    <w:p w14:paraId="75798006" w14:textId="56360A00" w:rsidR="00983082" w:rsidRPr="00B47A9E" w:rsidRDefault="00983082" w:rsidP="00C350A0">
      <w:pPr>
        <w:jc w:val="right"/>
        <w:rPr>
          <w:rFonts w:asciiTheme="minorHAnsi" w:hAnsiTheme="minorHAnsi" w:cstheme="minorHAnsi"/>
          <w:sz w:val="22"/>
          <w:szCs w:val="22"/>
        </w:rPr>
      </w:pPr>
    </w:p>
    <w:p w14:paraId="6001D0EE" w14:textId="3CF6C744" w:rsidR="006D73FF" w:rsidRPr="00B47A9E" w:rsidRDefault="006D73FF" w:rsidP="00E9562C">
      <w:pPr>
        <w:jc w:val="both"/>
        <w:rPr>
          <w:rFonts w:asciiTheme="minorHAnsi" w:hAnsiTheme="minorHAnsi" w:cstheme="minorHAnsi"/>
          <w:sz w:val="22"/>
          <w:szCs w:val="22"/>
        </w:rPr>
      </w:pPr>
    </w:p>
    <w:p w14:paraId="1BA22DBA" w14:textId="12BF404E" w:rsidR="006D73FF" w:rsidRPr="00B47A9E" w:rsidRDefault="006D73FF" w:rsidP="00E9562C">
      <w:pPr>
        <w:jc w:val="both"/>
        <w:rPr>
          <w:rFonts w:asciiTheme="minorHAnsi" w:hAnsiTheme="minorHAnsi" w:cstheme="minorHAnsi"/>
          <w:sz w:val="22"/>
          <w:szCs w:val="22"/>
        </w:rPr>
      </w:pPr>
    </w:p>
    <w:p w14:paraId="628FACE4" w14:textId="17125133" w:rsidR="00E9562C" w:rsidRPr="00B47A9E" w:rsidRDefault="00123D81" w:rsidP="00E9562C">
      <w:pPr>
        <w:jc w:val="both"/>
        <w:rPr>
          <w:rFonts w:asciiTheme="minorHAnsi" w:hAnsiTheme="minorHAnsi" w:cstheme="minorHAnsi"/>
          <w:b/>
          <w:color w:val="0089CF"/>
          <w:sz w:val="22"/>
          <w:szCs w:val="22"/>
          <w:lang w:val="fr-FR"/>
        </w:rPr>
      </w:pPr>
      <w:r w:rsidRPr="00B47A9E">
        <w:rPr>
          <w:rFonts w:asciiTheme="minorHAnsi" w:hAnsiTheme="minorHAnsi" w:cstheme="minorHAnsi"/>
          <w:sz w:val="22"/>
          <w:szCs w:val="22"/>
        </w:rPr>
        <w:t>Dear Job Aspirant,</w:t>
      </w:r>
    </w:p>
    <w:p w14:paraId="49C86531" w14:textId="77777777" w:rsidR="00820C72" w:rsidRPr="00B47A9E" w:rsidRDefault="00820C72" w:rsidP="00E9562C">
      <w:pPr>
        <w:jc w:val="both"/>
        <w:rPr>
          <w:rFonts w:asciiTheme="minorHAnsi" w:hAnsiTheme="minorHAnsi" w:cstheme="minorHAnsi"/>
          <w:sz w:val="22"/>
          <w:szCs w:val="22"/>
        </w:rPr>
      </w:pPr>
    </w:p>
    <w:p w14:paraId="13684627" w14:textId="5F2A2B09" w:rsidR="00B0230E" w:rsidRPr="00B0230E" w:rsidRDefault="00123D81" w:rsidP="00B0230E">
      <w:pPr>
        <w:rPr>
          <w:rFonts w:asciiTheme="minorHAnsi" w:hAnsiTheme="minorHAnsi" w:cstheme="minorHAnsi"/>
          <w:b/>
          <w:bCs/>
          <w:sz w:val="22"/>
          <w:szCs w:val="22"/>
        </w:rPr>
      </w:pPr>
      <w:r w:rsidRPr="00B47A9E">
        <w:rPr>
          <w:rFonts w:asciiTheme="minorHAnsi" w:hAnsiTheme="minorHAnsi" w:cstheme="minorHAnsi"/>
          <w:sz w:val="22"/>
          <w:szCs w:val="22"/>
        </w:rPr>
        <w:t xml:space="preserve">We wish to connect with you for below position of </w:t>
      </w:r>
      <w:r w:rsidR="00B0230E" w:rsidRPr="00B0230E">
        <w:rPr>
          <w:rFonts w:asciiTheme="minorHAnsi" w:hAnsiTheme="minorHAnsi" w:cstheme="minorHAnsi"/>
          <w:b/>
          <w:bCs/>
          <w:sz w:val="22"/>
          <w:szCs w:val="22"/>
        </w:rPr>
        <w:t>Project Manager</w:t>
      </w:r>
    </w:p>
    <w:p w14:paraId="09462254" w14:textId="18B2308B" w:rsidR="00B67A45" w:rsidRPr="00B0230E" w:rsidRDefault="00123D81" w:rsidP="00B0230E">
      <w:pPr>
        <w:pStyle w:val="ListParagraph"/>
        <w:numPr>
          <w:ilvl w:val="0"/>
          <w:numId w:val="17"/>
        </w:numPr>
        <w:rPr>
          <w:rFonts w:asciiTheme="minorHAnsi" w:hAnsiTheme="minorHAnsi" w:cstheme="minorHAnsi"/>
          <w:b/>
          <w:bCs/>
          <w:sz w:val="22"/>
          <w:szCs w:val="22"/>
        </w:rPr>
      </w:pPr>
      <w:r w:rsidRPr="00B0230E">
        <w:rPr>
          <w:rFonts w:asciiTheme="minorHAnsi" w:hAnsiTheme="minorHAnsi" w:cstheme="minorHAnsi"/>
          <w:sz w:val="22"/>
          <w:szCs w:val="22"/>
        </w:rPr>
        <w:t>Designation:</w:t>
      </w:r>
      <w:r w:rsidR="00514CA9" w:rsidRPr="00B0230E">
        <w:rPr>
          <w:rFonts w:asciiTheme="minorHAnsi" w:hAnsiTheme="minorHAnsi" w:cstheme="minorHAnsi"/>
          <w:sz w:val="22"/>
          <w:szCs w:val="22"/>
        </w:rPr>
        <w:t xml:space="preserve"> </w:t>
      </w:r>
      <w:r w:rsidR="00B0230E">
        <w:rPr>
          <w:rFonts w:asciiTheme="minorHAnsi" w:hAnsiTheme="minorHAnsi" w:cstheme="minorHAnsi"/>
          <w:sz w:val="22"/>
          <w:szCs w:val="22"/>
        </w:rPr>
        <w:t>Project Manager</w:t>
      </w:r>
    </w:p>
    <w:p w14:paraId="2812EF23" w14:textId="7D07C1BD" w:rsidR="00811DAD" w:rsidRPr="00B67A45" w:rsidRDefault="00123D81" w:rsidP="00B67A45">
      <w:pPr>
        <w:pStyle w:val="ListParagraph"/>
        <w:numPr>
          <w:ilvl w:val="0"/>
          <w:numId w:val="1"/>
        </w:numPr>
        <w:jc w:val="both"/>
        <w:rPr>
          <w:rFonts w:asciiTheme="minorHAnsi" w:hAnsiTheme="minorHAnsi" w:cstheme="minorHAnsi"/>
          <w:b/>
          <w:bCs/>
          <w:sz w:val="22"/>
          <w:szCs w:val="22"/>
        </w:rPr>
      </w:pPr>
      <w:r w:rsidRPr="00B67A45">
        <w:rPr>
          <w:rFonts w:asciiTheme="minorHAnsi" w:hAnsiTheme="minorHAnsi" w:cstheme="minorHAnsi"/>
          <w:sz w:val="22"/>
          <w:szCs w:val="22"/>
        </w:rPr>
        <w:t>Qualification:</w:t>
      </w:r>
      <w:r w:rsidR="00B67A45" w:rsidRPr="00B67A45">
        <w:rPr>
          <w:rStyle w:val="content"/>
          <w:rFonts w:asciiTheme="minorHAnsi" w:hAnsiTheme="minorHAnsi" w:cstheme="minorHAnsi"/>
          <w:sz w:val="22"/>
          <w:szCs w:val="22"/>
        </w:rPr>
        <w:t xml:space="preserve"> </w:t>
      </w:r>
      <w:r w:rsidR="00B0230E" w:rsidRPr="00B0230E">
        <w:rPr>
          <w:rFonts w:asciiTheme="minorHAnsi" w:hAnsiTheme="minorHAnsi" w:cstheme="minorHAnsi"/>
          <w:color w:val="222222"/>
          <w:sz w:val="22"/>
          <w:szCs w:val="22"/>
          <w:shd w:val="clear" w:color="auto" w:fill="FFFFFF"/>
          <w:lang w:val="en-IN"/>
        </w:rPr>
        <w:t>B.E - Instrumentation/Electronics/ E&amp;TC/Computer Science or equivalent</w:t>
      </w:r>
    </w:p>
    <w:p w14:paraId="5EF7E1E6" w14:textId="0309376D" w:rsidR="00811DAD" w:rsidRPr="00B47A9E" w:rsidRDefault="00123D81" w:rsidP="00811DAD">
      <w:pPr>
        <w:pStyle w:val="ListParagraph"/>
        <w:numPr>
          <w:ilvl w:val="0"/>
          <w:numId w:val="1"/>
        </w:numPr>
        <w:jc w:val="both"/>
        <w:rPr>
          <w:rFonts w:asciiTheme="minorHAnsi" w:hAnsiTheme="minorHAnsi" w:cstheme="minorHAnsi"/>
          <w:sz w:val="22"/>
          <w:szCs w:val="22"/>
        </w:rPr>
      </w:pPr>
      <w:r w:rsidRPr="00B47A9E">
        <w:rPr>
          <w:rFonts w:asciiTheme="minorHAnsi" w:hAnsiTheme="minorHAnsi" w:cstheme="minorHAnsi"/>
          <w:sz w:val="22"/>
          <w:szCs w:val="22"/>
        </w:rPr>
        <w:t>Location:</w:t>
      </w:r>
      <w:r w:rsidR="000E0F3D" w:rsidRPr="00B47A9E">
        <w:rPr>
          <w:rFonts w:asciiTheme="minorHAnsi" w:hAnsiTheme="minorHAnsi" w:cstheme="minorHAnsi"/>
          <w:sz w:val="22"/>
          <w:szCs w:val="22"/>
        </w:rPr>
        <w:t xml:space="preserve"> Pune</w:t>
      </w:r>
    </w:p>
    <w:p w14:paraId="01C74A47" w14:textId="1F3FF254" w:rsidR="00123D81" w:rsidRPr="00B47A9E" w:rsidRDefault="00983082" w:rsidP="00C20FFA">
      <w:pPr>
        <w:pStyle w:val="ListParagraph"/>
        <w:numPr>
          <w:ilvl w:val="0"/>
          <w:numId w:val="1"/>
        </w:numPr>
        <w:spacing w:line="360" w:lineRule="auto"/>
        <w:jc w:val="both"/>
        <w:rPr>
          <w:rFonts w:asciiTheme="minorHAnsi" w:hAnsiTheme="minorHAnsi" w:cstheme="minorHAnsi"/>
          <w:color w:val="000000"/>
          <w:sz w:val="22"/>
          <w:szCs w:val="22"/>
        </w:rPr>
      </w:pPr>
      <w:r w:rsidRPr="00B47A9E">
        <w:rPr>
          <w:rFonts w:asciiTheme="minorHAnsi" w:hAnsiTheme="minorHAnsi" w:cstheme="minorHAnsi"/>
          <w:sz w:val="22"/>
          <w:szCs w:val="22"/>
        </w:rPr>
        <w:t>Experience</w:t>
      </w:r>
      <w:r w:rsidRPr="00B47A9E">
        <w:rPr>
          <w:rFonts w:asciiTheme="minorHAnsi" w:hAnsiTheme="minorHAnsi" w:cstheme="minorHAnsi"/>
          <w:color w:val="000000"/>
          <w:sz w:val="22"/>
          <w:szCs w:val="22"/>
        </w:rPr>
        <w:t>:</w:t>
      </w:r>
      <w:r w:rsidR="0074581C" w:rsidRPr="00B47A9E">
        <w:rPr>
          <w:rFonts w:asciiTheme="minorHAnsi" w:hAnsiTheme="minorHAnsi" w:cstheme="minorHAnsi"/>
          <w:sz w:val="22"/>
          <w:szCs w:val="22"/>
        </w:rPr>
        <w:t xml:space="preserve"> </w:t>
      </w:r>
      <w:r w:rsidR="00DB503C">
        <w:rPr>
          <w:rFonts w:asciiTheme="minorHAnsi" w:hAnsiTheme="minorHAnsi" w:cstheme="minorHAnsi"/>
          <w:color w:val="000000"/>
          <w:sz w:val="22"/>
          <w:szCs w:val="22"/>
        </w:rPr>
        <w:t>7</w:t>
      </w:r>
      <w:r w:rsidR="008F6DD4">
        <w:rPr>
          <w:rFonts w:asciiTheme="minorHAnsi" w:hAnsiTheme="minorHAnsi" w:cstheme="minorHAnsi"/>
          <w:color w:val="000000"/>
          <w:sz w:val="22"/>
          <w:szCs w:val="22"/>
        </w:rPr>
        <w:t>+</w:t>
      </w:r>
      <w:r w:rsidR="00B47A9E" w:rsidRPr="00B47A9E">
        <w:rPr>
          <w:rFonts w:asciiTheme="minorHAnsi" w:hAnsiTheme="minorHAnsi" w:cstheme="minorHAnsi"/>
          <w:color w:val="000000"/>
          <w:sz w:val="22"/>
          <w:szCs w:val="22"/>
        </w:rPr>
        <w:t xml:space="preserve"> </w:t>
      </w:r>
      <w:r w:rsidR="0074581C" w:rsidRPr="00B47A9E">
        <w:rPr>
          <w:rFonts w:asciiTheme="minorHAnsi" w:hAnsiTheme="minorHAnsi" w:cstheme="minorHAnsi"/>
          <w:color w:val="000000"/>
          <w:sz w:val="22"/>
          <w:szCs w:val="22"/>
        </w:rPr>
        <w:t>years</w:t>
      </w:r>
      <w:r w:rsidR="00443309" w:rsidRPr="00B47A9E">
        <w:rPr>
          <w:rFonts w:asciiTheme="minorHAnsi" w:hAnsiTheme="minorHAnsi" w:cstheme="minorHAnsi"/>
          <w:color w:val="000000"/>
          <w:sz w:val="22"/>
          <w:szCs w:val="22"/>
        </w:rPr>
        <w:t xml:space="preserve"> </w:t>
      </w:r>
    </w:p>
    <w:p w14:paraId="0D28ABDA" w14:textId="524C4841" w:rsidR="00285279" w:rsidRPr="00B47A9E" w:rsidRDefault="006D73FF" w:rsidP="00285279">
      <w:pPr>
        <w:spacing w:before="100" w:beforeAutospacing="1" w:after="100" w:afterAutospacing="1"/>
        <w:rPr>
          <w:rFonts w:asciiTheme="minorHAnsi" w:eastAsia="Trebuchet MS" w:hAnsiTheme="minorHAnsi" w:cstheme="minorHAnsi"/>
          <w:sz w:val="22"/>
          <w:szCs w:val="22"/>
        </w:rPr>
      </w:pPr>
      <w:r w:rsidRPr="00B47A9E">
        <w:rPr>
          <w:rFonts w:asciiTheme="minorHAnsi" w:hAnsiTheme="minorHAnsi" w:cstheme="minorHAnsi"/>
          <w:noProof/>
          <w:sz w:val="22"/>
          <w:szCs w:val="22"/>
        </w:rPr>
        <mc:AlternateContent>
          <mc:Choice Requires="wps">
            <w:drawing>
              <wp:anchor distT="0" distB="0" distL="114300" distR="114300" simplePos="0" relativeHeight="251666432" behindDoc="0" locked="0" layoutInCell="1" allowOverlap="1" wp14:anchorId="5163992E" wp14:editId="0DBEFC45">
                <wp:simplePos x="0" y="0"/>
                <wp:positionH relativeFrom="margin">
                  <wp:posOffset>-140335</wp:posOffset>
                </wp:positionH>
                <wp:positionV relativeFrom="paragraph">
                  <wp:posOffset>67945</wp:posOffset>
                </wp:positionV>
                <wp:extent cx="6924675" cy="257175"/>
                <wp:effectExtent l="0" t="0" r="9525" b="9525"/>
                <wp:wrapNone/>
                <wp:docPr id="7"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4675" cy="257175"/>
                        </a:xfrm>
                        <a:prstGeom prst="rect">
                          <a:avLst/>
                        </a:prstGeom>
                        <a:solidFill>
                          <a:srgbClr val="0089CF"/>
                        </a:solidFill>
                        <a:ln>
                          <a:noFill/>
                        </a:ln>
                      </wps:spPr>
                      <wps:txb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Company Profile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63992E" id="Rectangle 19" o:spid="_x0000_s1026" style="position:absolute;margin-left:-11.05pt;margin-top:5.35pt;width:545.25pt;height:20.2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" fillcolor="#0089cf" stroked="f">
                <v:textbo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Company Profile :</w:t>
                      </w:r>
                    </w:p>
                  </w:txbxContent>
                </v:textbox>
                <w10:wrap anchorx="margin"/>
              </v:rect>
            </w:pict>
          </mc:Fallback>
        </mc:AlternateContent>
      </w:r>
    </w:p>
    <w:p w14:paraId="1D58D729" w14:textId="04E77E94" w:rsidR="009D0C02" w:rsidRPr="00B47A9E" w:rsidRDefault="009D0C02" w:rsidP="009D0C02">
      <w:pPr>
        <w:spacing w:before="100" w:beforeAutospacing="1" w:after="100" w:afterAutospacing="1"/>
        <w:rPr>
          <w:rFonts w:asciiTheme="minorHAnsi" w:hAnsiTheme="minorHAnsi" w:cstheme="minorHAnsi"/>
          <w:sz w:val="22"/>
          <w:szCs w:val="22"/>
        </w:rPr>
      </w:pPr>
      <w:r w:rsidRPr="00B47A9E">
        <w:rPr>
          <w:rFonts w:asciiTheme="minorHAnsi" w:hAnsiTheme="minorHAnsi" w:cstheme="minorHAnsi"/>
          <w:sz w:val="22"/>
          <w:szCs w:val="22"/>
        </w:rPr>
        <w:t>Founded in 1999, Softdel (a UNIDEL company) connects devices, enterprises, and people. Our distinctiveness lies in simplifying enterprise connectedness in smart buildings and smart factories creating unprecedented benefits for our customers and their eco-systems. Headquartered in Stamford, CT, USA, with offices in Japan, and India, we deliver domain expertise and technology-driven solutions to help companies turn digital challenges into opportunities. Our two-decade-long product engineering experience of serving global leaders in the automation &amp; controls industry has catapulted Softdel to an enviable position in the Industrial and Buildings IoT value chain.</w:t>
      </w:r>
    </w:p>
    <w:p w14:paraId="4ED7BB52" w14:textId="7E30F114" w:rsidR="00206B8D" w:rsidRPr="00B47A9E" w:rsidRDefault="009D0C02" w:rsidP="009D0C02">
      <w:pPr>
        <w:spacing w:before="100" w:beforeAutospacing="1" w:after="100" w:afterAutospacing="1"/>
        <w:rPr>
          <w:rStyle w:val="Hyperlink"/>
          <w:rFonts w:asciiTheme="minorHAnsi" w:eastAsia="Trebuchet MS" w:hAnsiTheme="minorHAnsi" w:cstheme="minorHAnsi"/>
          <w:b/>
          <w:bCs/>
        </w:rPr>
      </w:pPr>
      <w:r w:rsidRPr="00B47A9E">
        <w:rPr>
          <w:rFonts w:asciiTheme="minorHAnsi" w:hAnsiTheme="minorHAnsi" w:cstheme="minorHAnsi"/>
          <w:sz w:val="22"/>
          <w:szCs w:val="22"/>
        </w:rPr>
        <w:t xml:space="preserve">For more information, visit </w:t>
      </w:r>
      <w:hyperlink r:id="rId21" w:history="1">
        <w:r w:rsidRPr="00B47A9E">
          <w:rPr>
            <w:rStyle w:val="Hyperlink"/>
            <w:rFonts w:asciiTheme="minorHAnsi" w:hAnsiTheme="minorHAnsi" w:cstheme="minorHAnsi"/>
            <w:sz w:val="22"/>
            <w:szCs w:val="22"/>
          </w:rPr>
          <w:t>www.softdel.com</w:t>
        </w:r>
      </w:hyperlink>
      <w:r w:rsidRPr="00B47A9E">
        <w:rPr>
          <w:rFonts w:asciiTheme="minorHAnsi" w:hAnsiTheme="minorHAnsi" w:cstheme="minorHAnsi"/>
          <w:sz w:val="22"/>
          <w:szCs w:val="22"/>
        </w:rPr>
        <w:t xml:space="preserve">. Follow on </w:t>
      </w:r>
      <w:hyperlink r:id="rId22" w:history="1">
        <w:r w:rsidRPr="00B47A9E">
          <w:rPr>
            <w:rStyle w:val="Hyperlink"/>
            <w:rFonts w:asciiTheme="minorHAnsi" w:hAnsiTheme="minorHAnsi" w:cstheme="minorHAnsi"/>
            <w:sz w:val="22"/>
            <w:szCs w:val="22"/>
          </w:rPr>
          <w:t>LinkedIn</w:t>
        </w:r>
      </w:hyperlink>
      <w:r w:rsidRPr="00B47A9E">
        <w:rPr>
          <w:rFonts w:asciiTheme="minorHAnsi" w:hAnsiTheme="minorHAnsi" w:cstheme="minorHAnsi"/>
          <w:sz w:val="22"/>
          <w:szCs w:val="22"/>
        </w:rPr>
        <w:t xml:space="preserve"> and </w:t>
      </w:r>
      <w:hyperlink r:id="rId23" w:history="1">
        <w:r w:rsidRPr="00B47A9E">
          <w:rPr>
            <w:rStyle w:val="Hyperlink"/>
            <w:rFonts w:asciiTheme="minorHAnsi" w:hAnsiTheme="minorHAnsi" w:cstheme="minorHAnsi"/>
            <w:sz w:val="22"/>
            <w:szCs w:val="22"/>
          </w:rPr>
          <w:t>Twitter</w:t>
        </w:r>
      </w:hyperlink>
      <w:r w:rsidRPr="00B47A9E">
        <w:rPr>
          <w:rFonts w:asciiTheme="minorHAnsi" w:hAnsiTheme="minorHAnsi" w:cstheme="minorHAnsi"/>
          <w:sz w:val="22"/>
          <w:szCs w:val="22"/>
        </w:rPr>
        <w:t>.</w:t>
      </w:r>
      <w:r w:rsidRPr="00B47A9E">
        <w:rPr>
          <w:rFonts w:asciiTheme="minorHAnsi" w:eastAsia="Trebuchet MS" w:hAnsiTheme="minorHAnsi" w:cstheme="minorHAnsi"/>
          <w:noProof/>
        </w:rPr>
        <w:t xml:space="preserve"> </w:t>
      </w:r>
      <w:r w:rsidR="00177620" w:rsidRPr="00B47A9E">
        <w:rPr>
          <w:rFonts w:asciiTheme="minorHAnsi" w:eastAsia="Trebuchet MS" w:hAnsiTheme="minorHAnsi" w:cstheme="minorHAnsi"/>
          <w:noProof/>
        </w:rPr>
        <mc:AlternateContent>
          <mc:Choice Requires="wps">
            <w:drawing>
              <wp:anchor distT="0" distB="0" distL="114300" distR="114300" simplePos="0" relativeHeight="251674624" behindDoc="0" locked="0" layoutInCell="1" allowOverlap="1" wp14:anchorId="6715C098" wp14:editId="2B040B85">
                <wp:simplePos x="0" y="0"/>
                <wp:positionH relativeFrom="margin">
                  <wp:posOffset>-149860</wp:posOffset>
                </wp:positionH>
                <wp:positionV relativeFrom="paragraph">
                  <wp:posOffset>300990</wp:posOffset>
                </wp:positionV>
                <wp:extent cx="6972300" cy="257175"/>
                <wp:effectExtent l="0" t="0" r="0" b="9525"/>
                <wp:wrapNone/>
                <wp:docPr id="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257175"/>
                        </a:xfrm>
                        <a:prstGeom prst="rect">
                          <a:avLst/>
                        </a:prstGeom>
                        <a:solidFill>
                          <a:srgbClr val="0089CF"/>
                        </a:solidFill>
                        <a:ln>
                          <a:noFill/>
                        </a:ln>
                      </wps:spPr>
                      <wps:txb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715C098" id="_x0000_s1027" style="position:absolute;margin-left:-11.8pt;margin-top:23.7pt;width:549pt;height:20.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" fillcolor="#0089cf" stroked="f">
                <v:textbo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v:textbox>
                <w10:wrap anchorx="margin"/>
              </v:rect>
            </w:pict>
          </mc:Fallback>
        </mc:AlternateContent>
      </w:r>
    </w:p>
    <w:p w14:paraId="0813FCB7" w14:textId="77777777" w:rsidR="00820C72" w:rsidRPr="00B47A9E" w:rsidRDefault="00820C72" w:rsidP="00F83747">
      <w:pPr>
        <w:spacing w:before="100" w:beforeAutospacing="1" w:after="100" w:afterAutospacing="1"/>
        <w:rPr>
          <w:rFonts w:asciiTheme="minorHAnsi" w:eastAsia="Trebuchet MS" w:hAnsiTheme="minorHAnsi" w:cstheme="minorHAnsi"/>
          <w:sz w:val="22"/>
          <w:szCs w:val="22"/>
        </w:rPr>
      </w:pPr>
    </w:p>
    <w:p w14:paraId="0060C650" w14:textId="52F2112A" w:rsidR="00303900" w:rsidRDefault="00303900" w:rsidP="00303900">
      <w:pPr>
        <w:rPr>
          <w:rStyle w:val="content"/>
          <w:rFonts w:asciiTheme="minorHAnsi" w:hAnsiTheme="minorHAnsi" w:cstheme="minorHAnsi"/>
          <w:b/>
          <w:bCs/>
        </w:rPr>
      </w:pPr>
      <w:r w:rsidRPr="00B47A9E">
        <w:rPr>
          <w:rStyle w:val="content"/>
          <w:rFonts w:asciiTheme="minorHAnsi" w:hAnsiTheme="minorHAnsi" w:cstheme="minorHAnsi"/>
          <w:b/>
          <w:bCs/>
        </w:rPr>
        <w:t xml:space="preserve">Roles and Responsibilities: </w:t>
      </w:r>
    </w:p>
    <w:p w14:paraId="1D9F6DB7" w14:textId="77777777" w:rsidR="00EC2352" w:rsidRDefault="00EC2352" w:rsidP="00303900">
      <w:pPr>
        <w:rPr>
          <w:rStyle w:val="content"/>
          <w:rFonts w:asciiTheme="minorHAnsi" w:hAnsiTheme="minorHAnsi" w:cstheme="minorHAnsi"/>
          <w:b/>
          <w:bCs/>
        </w:rPr>
      </w:pPr>
    </w:p>
    <w:p w14:paraId="0D4B4F8D" w14:textId="4B0DCA17" w:rsidR="00456ECA" w:rsidRPr="009970F2" w:rsidRDefault="00456ECA" w:rsidP="00456ECA">
      <w:pPr>
        <w:pStyle w:val="NoSpacing"/>
        <w:rPr>
          <w:rFonts w:eastAsia="Trebuchet MS" w:cstheme="minorHAnsi"/>
        </w:rPr>
      </w:pPr>
      <w:r w:rsidRPr="00456ECA">
        <w:rPr>
          <w:rFonts w:eastAsia="Trebuchet MS" w:cstheme="minorHAnsi"/>
        </w:rPr>
        <w:t xml:space="preserve">We are looking for an experienced </w:t>
      </w:r>
      <w:r w:rsidRPr="00456ECA">
        <w:rPr>
          <w:rFonts w:eastAsia="Trebuchet MS" w:cstheme="minorHAnsi"/>
          <w:b/>
          <w:bCs/>
        </w:rPr>
        <w:t>Project Manager</w:t>
      </w:r>
      <w:r w:rsidRPr="00456ECA">
        <w:rPr>
          <w:rFonts w:eastAsia="Trebuchet MS" w:cstheme="minorHAnsi"/>
        </w:rPr>
        <w:t xml:space="preserve"> with </w:t>
      </w:r>
      <w:r w:rsidR="004E6F8A">
        <w:rPr>
          <w:rFonts w:eastAsia="Trebuchet MS" w:cstheme="minorHAnsi"/>
        </w:rPr>
        <w:t>8</w:t>
      </w:r>
      <w:r w:rsidRPr="00456ECA">
        <w:rPr>
          <w:rFonts w:eastAsia="Trebuchet MS" w:cstheme="minorHAnsi"/>
        </w:rPr>
        <w:t xml:space="preserve">+ years of experience in managing complex, cross-functional projects. The ideal candidate will have a strong background in </w:t>
      </w:r>
      <w:r w:rsidRPr="00F16307">
        <w:rPr>
          <w:rFonts w:eastAsia="Trebuchet MS" w:cstheme="minorHAnsi"/>
        </w:rPr>
        <w:t>Project Management, People</w:t>
      </w:r>
      <w:r w:rsidRPr="00456ECA">
        <w:rPr>
          <w:rFonts w:eastAsia="Trebuchet MS" w:cstheme="minorHAnsi"/>
          <w:b/>
          <w:bCs/>
        </w:rPr>
        <w:t xml:space="preserve"> </w:t>
      </w:r>
      <w:r w:rsidRPr="009970F2">
        <w:rPr>
          <w:rFonts w:eastAsia="Trebuchet MS" w:cstheme="minorHAnsi"/>
        </w:rPr>
        <w:t>Management, Cost Control, Quality Management, Risk Management, Stakeholder Management and ISO processes. This role requires the ability to manage projects from planning to delivery and a deep understanding of both Agile and Waterfall methodologies.</w:t>
      </w:r>
    </w:p>
    <w:p w14:paraId="2B9CB897" w14:textId="77777777" w:rsidR="004E6F8A" w:rsidRDefault="004E6F8A" w:rsidP="00456ECA">
      <w:pPr>
        <w:pStyle w:val="NoSpacing"/>
        <w:rPr>
          <w:rFonts w:eastAsia="Trebuchet MS" w:cstheme="minorHAnsi"/>
        </w:rPr>
      </w:pPr>
    </w:p>
    <w:p w14:paraId="52B2E045" w14:textId="77777777" w:rsidR="00DB503C" w:rsidRPr="00456ECA" w:rsidRDefault="00DB503C" w:rsidP="00456ECA">
      <w:pPr>
        <w:pStyle w:val="NoSpacing"/>
        <w:rPr>
          <w:rFonts w:eastAsia="Trebuchet MS" w:cstheme="minorHAnsi"/>
        </w:rPr>
      </w:pPr>
    </w:p>
    <w:p w14:paraId="1D37957D" w14:textId="77777777" w:rsidR="00456ECA" w:rsidRDefault="00456ECA" w:rsidP="00456ECA">
      <w:pPr>
        <w:pStyle w:val="NoSpacing"/>
        <w:rPr>
          <w:rFonts w:eastAsia="Trebuchet MS" w:cstheme="minorHAnsi"/>
          <w:b/>
          <w:bCs/>
        </w:rPr>
      </w:pPr>
      <w:r w:rsidRPr="00456ECA">
        <w:rPr>
          <w:rFonts w:eastAsia="Trebuchet MS" w:cstheme="minorHAnsi"/>
          <w:b/>
          <w:bCs/>
        </w:rPr>
        <w:t>Key Responsibilities:</w:t>
      </w:r>
    </w:p>
    <w:p w14:paraId="2D62B3F2" w14:textId="77777777" w:rsidR="00DB503C" w:rsidRPr="00456ECA" w:rsidRDefault="00DB503C" w:rsidP="00456ECA">
      <w:pPr>
        <w:pStyle w:val="NoSpacing"/>
        <w:rPr>
          <w:rFonts w:eastAsia="Trebuchet MS" w:cstheme="minorHAnsi"/>
        </w:rPr>
      </w:pPr>
    </w:p>
    <w:p w14:paraId="21951785" w14:textId="5E0AC74C" w:rsidR="00DB503C" w:rsidRPr="00DB503C" w:rsidRDefault="00456ECA" w:rsidP="00DB503C">
      <w:pPr>
        <w:pStyle w:val="NoSpacing"/>
        <w:numPr>
          <w:ilvl w:val="0"/>
          <w:numId w:val="20"/>
        </w:numPr>
        <w:rPr>
          <w:rFonts w:eastAsia="Trebuchet MS" w:cstheme="minorHAnsi"/>
        </w:rPr>
      </w:pPr>
      <w:r w:rsidRPr="00456ECA">
        <w:rPr>
          <w:rFonts w:eastAsia="Trebuchet MS" w:cstheme="minorHAnsi"/>
        </w:rPr>
        <w:t>Ensure compliance with corporate policies, ISO standards, and regulations.</w:t>
      </w:r>
    </w:p>
    <w:p w14:paraId="6FB3FCDD" w14:textId="20639659" w:rsidR="00DB503C" w:rsidRPr="00DB503C" w:rsidRDefault="00DB503C" w:rsidP="00DB503C">
      <w:pPr>
        <w:pStyle w:val="NoSpacing"/>
        <w:numPr>
          <w:ilvl w:val="0"/>
          <w:numId w:val="20"/>
        </w:numPr>
        <w:rPr>
          <w:rFonts w:eastAsia="Trebuchet MS" w:cstheme="minorHAnsi"/>
        </w:rPr>
      </w:pPr>
      <w:r w:rsidRPr="00DB503C">
        <w:rPr>
          <w:rFonts w:eastAsia="Trebuchet MS" w:cstheme="minorHAnsi"/>
        </w:rPr>
        <w:t>Lead the design, development, and implementation of PLC and SCADA systems for industrial automation projects.</w:t>
      </w:r>
    </w:p>
    <w:p w14:paraId="66F8A949" w14:textId="5E842928" w:rsidR="00DB503C" w:rsidRPr="00DB503C" w:rsidRDefault="00DB503C" w:rsidP="00DB503C">
      <w:pPr>
        <w:pStyle w:val="NoSpacing"/>
        <w:numPr>
          <w:ilvl w:val="0"/>
          <w:numId w:val="20"/>
        </w:numPr>
        <w:rPr>
          <w:rFonts w:eastAsia="Trebuchet MS" w:cstheme="minorHAnsi"/>
        </w:rPr>
      </w:pPr>
      <w:r w:rsidRPr="00DB503C">
        <w:rPr>
          <w:rFonts w:eastAsia="Trebuchet MS" w:cstheme="minorHAnsi"/>
        </w:rPr>
        <w:t>Define architecture and ensure integration of PLCs, SCADA, and field devices.</w:t>
      </w:r>
    </w:p>
    <w:p w14:paraId="6C835139" w14:textId="417E6140" w:rsidR="00DB503C" w:rsidRPr="00DB503C" w:rsidRDefault="00DB503C" w:rsidP="00DB503C">
      <w:pPr>
        <w:pStyle w:val="NoSpacing"/>
        <w:numPr>
          <w:ilvl w:val="0"/>
          <w:numId w:val="20"/>
        </w:numPr>
        <w:rPr>
          <w:rFonts w:eastAsia="Trebuchet MS" w:cstheme="minorHAnsi"/>
        </w:rPr>
      </w:pPr>
      <w:r w:rsidRPr="00DB503C">
        <w:rPr>
          <w:rFonts w:eastAsia="Trebuchet MS" w:cstheme="minorHAnsi"/>
        </w:rPr>
        <w:t>Debug existing PLC Software.</w:t>
      </w:r>
    </w:p>
    <w:p w14:paraId="04CFF3A4" w14:textId="7D40FF0E" w:rsidR="00DB503C" w:rsidRPr="00DB503C" w:rsidRDefault="00DB503C" w:rsidP="00DB503C">
      <w:pPr>
        <w:pStyle w:val="NoSpacing"/>
        <w:numPr>
          <w:ilvl w:val="0"/>
          <w:numId w:val="20"/>
        </w:numPr>
        <w:rPr>
          <w:rFonts w:eastAsia="Trebuchet MS" w:cstheme="minorHAnsi"/>
        </w:rPr>
      </w:pPr>
      <w:r w:rsidRPr="00DB503C">
        <w:rPr>
          <w:rFonts w:eastAsia="Trebuchet MS" w:cstheme="minorHAnsi"/>
        </w:rPr>
        <w:t>Collaborate with cross-functional teams and Japanese stakeholders for requirement gathering and technical discussions.</w:t>
      </w:r>
    </w:p>
    <w:p w14:paraId="38C29ED7" w14:textId="43D95901" w:rsidR="00DB503C" w:rsidRPr="00DB503C" w:rsidRDefault="00DB503C" w:rsidP="00DB503C">
      <w:pPr>
        <w:pStyle w:val="NoSpacing"/>
        <w:numPr>
          <w:ilvl w:val="0"/>
          <w:numId w:val="20"/>
        </w:numPr>
        <w:rPr>
          <w:rFonts w:eastAsia="Trebuchet MS" w:cstheme="minorHAnsi"/>
        </w:rPr>
      </w:pPr>
      <w:r w:rsidRPr="00DB503C">
        <w:rPr>
          <w:rFonts w:eastAsia="Trebuchet MS" w:cstheme="minorHAnsi"/>
        </w:rPr>
        <w:t>Develop and review PLC programs (Siemens, Allen-Bradley, Mitsubishi, Omron, etc.) and SCADA configurations (ICONICS, Wonderware, WinCC, Ignition, etc.).</w:t>
      </w:r>
    </w:p>
    <w:p w14:paraId="1D5463CB" w14:textId="665B6F90" w:rsidR="00DB503C" w:rsidRPr="00DB503C" w:rsidRDefault="00DB503C" w:rsidP="00DB503C">
      <w:pPr>
        <w:pStyle w:val="NoSpacing"/>
        <w:numPr>
          <w:ilvl w:val="0"/>
          <w:numId w:val="20"/>
        </w:numPr>
        <w:rPr>
          <w:rFonts w:eastAsia="Trebuchet MS" w:cstheme="minorHAnsi"/>
        </w:rPr>
      </w:pPr>
      <w:r w:rsidRPr="00DB503C">
        <w:rPr>
          <w:rFonts w:eastAsia="Trebuchet MS" w:cstheme="minorHAnsi"/>
        </w:rPr>
        <w:t>Ensure compliance with industry standards and safety regulations.</w:t>
      </w:r>
    </w:p>
    <w:p w14:paraId="49851360" w14:textId="747E2C31" w:rsidR="00DB503C" w:rsidRPr="00DB503C" w:rsidRDefault="00DB503C" w:rsidP="00DB503C">
      <w:pPr>
        <w:pStyle w:val="NoSpacing"/>
        <w:numPr>
          <w:ilvl w:val="0"/>
          <w:numId w:val="20"/>
        </w:numPr>
        <w:rPr>
          <w:rFonts w:eastAsia="Trebuchet MS" w:cstheme="minorHAnsi"/>
        </w:rPr>
      </w:pPr>
      <w:r w:rsidRPr="00DB503C">
        <w:rPr>
          <w:rFonts w:eastAsia="Trebuchet MS" w:cstheme="minorHAnsi"/>
        </w:rPr>
        <w:t>Conduct system testing, troubleshooting, and commissioning at client sites.</w:t>
      </w:r>
    </w:p>
    <w:p w14:paraId="11451F4C" w14:textId="5BA6CCB3" w:rsidR="00DB503C" w:rsidRPr="00DB503C" w:rsidRDefault="00DB503C" w:rsidP="00DB503C">
      <w:pPr>
        <w:pStyle w:val="NoSpacing"/>
        <w:numPr>
          <w:ilvl w:val="0"/>
          <w:numId w:val="20"/>
        </w:numPr>
        <w:rPr>
          <w:rFonts w:eastAsia="Trebuchet MS" w:cstheme="minorHAnsi"/>
        </w:rPr>
      </w:pPr>
      <w:r w:rsidRPr="00DB503C">
        <w:rPr>
          <w:rFonts w:eastAsia="Trebuchet MS" w:cstheme="minorHAnsi"/>
        </w:rPr>
        <w:t>Prepare technical documentation, user manuals, and training materials.</w:t>
      </w:r>
    </w:p>
    <w:p w14:paraId="23CE5CC9" w14:textId="2AEE1B9B" w:rsidR="00DB503C" w:rsidRPr="00DB503C" w:rsidRDefault="00DB503C" w:rsidP="00DB503C">
      <w:pPr>
        <w:pStyle w:val="NoSpacing"/>
        <w:numPr>
          <w:ilvl w:val="0"/>
          <w:numId w:val="20"/>
        </w:numPr>
        <w:rPr>
          <w:rFonts w:eastAsia="Trebuchet MS" w:cstheme="minorHAnsi"/>
        </w:rPr>
      </w:pPr>
      <w:r w:rsidRPr="00DB503C">
        <w:rPr>
          <w:rFonts w:eastAsia="Trebuchet MS" w:cstheme="minorHAnsi"/>
        </w:rPr>
        <w:t>Mentor junior engineers and manage project timelines and deliverables.</w:t>
      </w:r>
    </w:p>
    <w:p w14:paraId="3ECA4B02" w14:textId="36111269" w:rsidR="00DB503C" w:rsidRDefault="00DB503C" w:rsidP="00DB503C">
      <w:pPr>
        <w:pStyle w:val="NoSpacing"/>
        <w:numPr>
          <w:ilvl w:val="0"/>
          <w:numId w:val="20"/>
        </w:numPr>
      </w:pPr>
      <w:r w:rsidRPr="00DB503C">
        <w:rPr>
          <w:rFonts w:eastAsia="Trebuchet MS" w:cstheme="minorHAnsi"/>
        </w:rPr>
        <w:t>Ready to Travel Overseas as well as Domestic Sites</w:t>
      </w:r>
      <w:r>
        <w:t>.</w:t>
      </w:r>
    </w:p>
    <w:p w14:paraId="3E60C4AB" w14:textId="77777777" w:rsidR="00DB503C" w:rsidRDefault="00DB503C" w:rsidP="00DB503C">
      <w:pPr>
        <w:pStyle w:val="NoSpacing"/>
        <w:numPr>
          <w:ilvl w:val="0"/>
          <w:numId w:val="20"/>
        </w:numPr>
        <w:rPr>
          <w:rFonts w:cs="Arial"/>
          <w:color w:val="000000"/>
        </w:rPr>
      </w:pPr>
      <w:r>
        <w:rPr>
          <w:rFonts w:cs="Arial"/>
          <w:color w:val="000000"/>
        </w:rPr>
        <w:t>Experienced in implementing secure development methodologies, ensuring robust protection of sensitive data and systems integrity.</w:t>
      </w:r>
    </w:p>
    <w:p w14:paraId="4A9C6373" w14:textId="77777777" w:rsidR="00DB503C" w:rsidRDefault="00DB503C" w:rsidP="008D33C5">
      <w:pPr>
        <w:pStyle w:val="NoSpacing"/>
        <w:ind w:left="360"/>
      </w:pPr>
    </w:p>
    <w:p w14:paraId="20E8C77C" w14:textId="77777777" w:rsidR="00DB503C" w:rsidRDefault="00DB503C" w:rsidP="00DB503C">
      <w:pPr>
        <w:pStyle w:val="NoSpacing"/>
      </w:pPr>
    </w:p>
    <w:p w14:paraId="49E2338B" w14:textId="77777777" w:rsidR="00DB503C" w:rsidRDefault="00DB503C" w:rsidP="00DB503C">
      <w:pPr>
        <w:pStyle w:val="NoSpacing"/>
      </w:pPr>
    </w:p>
    <w:p w14:paraId="053FD7DC" w14:textId="77777777" w:rsidR="00DB503C" w:rsidRDefault="00DB503C" w:rsidP="00DB503C">
      <w:pPr>
        <w:pStyle w:val="NoSpacing"/>
      </w:pPr>
    </w:p>
    <w:p w14:paraId="69A2C33C" w14:textId="77777777" w:rsidR="00DB503C" w:rsidRDefault="00DB503C" w:rsidP="00DB503C">
      <w:pPr>
        <w:pStyle w:val="NoSpacing"/>
      </w:pPr>
    </w:p>
    <w:p w14:paraId="01AAA4AA" w14:textId="77777777" w:rsidR="00DB503C" w:rsidRDefault="00DB503C" w:rsidP="00DB503C">
      <w:pPr>
        <w:pStyle w:val="NoSpacing"/>
      </w:pPr>
    </w:p>
    <w:p w14:paraId="48327229" w14:textId="77777777" w:rsidR="00DB503C" w:rsidRDefault="00DB503C" w:rsidP="00DB503C">
      <w:pPr>
        <w:pStyle w:val="NoSpacing"/>
      </w:pPr>
    </w:p>
    <w:p w14:paraId="40573523" w14:textId="77777777" w:rsidR="00DB503C" w:rsidRDefault="00DB503C" w:rsidP="00DB503C">
      <w:pPr>
        <w:pStyle w:val="NoSpacing"/>
      </w:pPr>
    </w:p>
    <w:p w14:paraId="0FCAA630" w14:textId="77777777" w:rsidR="00DB503C" w:rsidRDefault="00DB503C" w:rsidP="00DB503C">
      <w:pPr>
        <w:pStyle w:val="NoSpacing"/>
      </w:pPr>
    </w:p>
    <w:p w14:paraId="4D9171E5" w14:textId="77777777" w:rsidR="00DB503C" w:rsidRDefault="00DB503C" w:rsidP="00DB503C">
      <w:pPr>
        <w:pStyle w:val="NoSpacing"/>
      </w:pPr>
    </w:p>
    <w:p w14:paraId="142B45D2" w14:textId="77777777" w:rsidR="00DB503C" w:rsidRDefault="00DB503C" w:rsidP="00DB503C">
      <w:pPr>
        <w:pStyle w:val="NoSpacing"/>
      </w:pPr>
    </w:p>
    <w:p w14:paraId="64191DA3" w14:textId="77777777" w:rsidR="00DB503C" w:rsidRPr="00DB503C" w:rsidRDefault="00DB503C" w:rsidP="00DB503C">
      <w:pPr>
        <w:pStyle w:val="NoSpacing"/>
        <w:rPr>
          <w:rFonts w:eastAsia="Trebuchet MS" w:cstheme="minorHAnsi"/>
        </w:rPr>
      </w:pPr>
      <w:r w:rsidRPr="00DB503C">
        <w:rPr>
          <w:rFonts w:eastAsia="Trebuchet MS" w:cstheme="minorHAnsi"/>
          <w:b/>
          <w:bCs/>
        </w:rPr>
        <w:t>Mandatory Technical Skills:</w:t>
      </w:r>
    </w:p>
    <w:p w14:paraId="3292E51C" w14:textId="77777777" w:rsidR="00DB503C" w:rsidRPr="00DB503C" w:rsidRDefault="00DB503C" w:rsidP="00DB503C">
      <w:pPr>
        <w:pStyle w:val="NoSpacing"/>
        <w:rPr>
          <w:rFonts w:eastAsia="Trebuchet MS" w:cstheme="minorHAnsi"/>
        </w:rPr>
      </w:pPr>
      <w:r w:rsidRPr="00DB503C">
        <w:rPr>
          <w:rFonts w:eastAsia="Trebuchet MS" w:cstheme="minorHAnsi"/>
        </w:rPr>
        <w:t>- Strong experience in PLC programming (Siemens, Allen-Bradley, Mitsubishi, Omron).</w:t>
      </w:r>
    </w:p>
    <w:p w14:paraId="486C366B" w14:textId="77777777" w:rsidR="00DB503C" w:rsidRPr="00DB503C" w:rsidRDefault="00DB503C" w:rsidP="00DB503C">
      <w:pPr>
        <w:pStyle w:val="NoSpacing"/>
        <w:rPr>
          <w:rFonts w:eastAsia="Trebuchet MS" w:cstheme="minorHAnsi"/>
        </w:rPr>
      </w:pPr>
      <w:r w:rsidRPr="00DB503C">
        <w:rPr>
          <w:rFonts w:eastAsia="Trebuchet MS" w:cstheme="minorHAnsi"/>
        </w:rPr>
        <w:t>- Expertise in SCADA systems (ICONICS, Wonderware, WinCC, Ignition, or similar).</w:t>
      </w:r>
    </w:p>
    <w:p w14:paraId="7A707924" w14:textId="77777777" w:rsidR="00DB503C" w:rsidRPr="00DB503C" w:rsidRDefault="00DB503C" w:rsidP="00DB503C">
      <w:pPr>
        <w:pStyle w:val="NoSpacing"/>
        <w:rPr>
          <w:rFonts w:eastAsia="Trebuchet MS" w:cstheme="minorHAnsi"/>
        </w:rPr>
      </w:pPr>
      <w:r w:rsidRPr="00DB503C">
        <w:rPr>
          <w:rFonts w:eastAsia="Trebuchet MS" w:cstheme="minorHAnsi"/>
        </w:rPr>
        <w:t>- Knowledge of industrial communication protocols (BACnet, Ethernet, Modbus, Profibus, OPC UA).</w:t>
      </w:r>
    </w:p>
    <w:p w14:paraId="47E444DA" w14:textId="77777777" w:rsidR="00DB503C" w:rsidRPr="00DB503C" w:rsidRDefault="00DB503C" w:rsidP="00DB503C">
      <w:pPr>
        <w:pStyle w:val="NoSpacing"/>
        <w:rPr>
          <w:rFonts w:eastAsia="Trebuchet MS" w:cstheme="minorHAnsi"/>
        </w:rPr>
      </w:pPr>
      <w:r w:rsidRPr="00DB503C">
        <w:rPr>
          <w:rFonts w:eastAsia="Trebuchet MS" w:cstheme="minorHAnsi"/>
        </w:rPr>
        <w:t>- Hands-on experience with HMI development and integration.</w:t>
      </w:r>
    </w:p>
    <w:p w14:paraId="1B3232E5" w14:textId="77777777" w:rsidR="00DB503C" w:rsidRPr="00DB503C" w:rsidRDefault="00DB503C" w:rsidP="00DB503C">
      <w:pPr>
        <w:pStyle w:val="NoSpacing"/>
        <w:rPr>
          <w:rFonts w:eastAsia="Trebuchet MS" w:cstheme="minorHAnsi"/>
        </w:rPr>
      </w:pPr>
      <w:r w:rsidRPr="00DB503C">
        <w:rPr>
          <w:rFonts w:eastAsia="Trebuchet MS" w:cstheme="minorHAnsi"/>
        </w:rPr>
        <w:t>- Understanding of electrical control systems, instrumentation, and automation standards.</w:t>
      </w:r>
    </w:p>
    <w:p w14:paraId="6FD72A8B" w14:textId="77777777" w:rsidR="00DB503C" w:rsidRPr="00DB503C" w:rsidRDefault="00DB503C" w:rsidP="00DB503C">
      <w:pPr>
        <w:pStyle w:val="NoSpacing"/>
        <w:rPr>
          <w:rFonts w:eastAsia="Trebuchet MS" w:cstheme="minorHAnsi"/>
        </w:rPr>
      </w:pPr>
      <w:r w:rsidRPr="00DB503C">
        <w:rPr>
          <w:rFonts w:eastAsia="Trebuchet MS" w:cstheme="minorHAnsi"/>
        </w:rPr>
        <w:t>- Proficiency in troubleshooting and debugging PLC/SCADA systems.</w:t>
      </w:r>
    </w:p>
    <w:p w14:paraId="2C880EE8" w14:textId="77777777" w:rsidR="00DB503C" w:rsidRPr="00DB503C" w:rsidRDefault="00DB503C" w:rsidP="00DB503C">
      <w:pPr>
        <w:pStyle w:val="NoSpacing"/>
        <w:rPr>
          <w:rFonts w:eastAsia="Trebuchet MS" w:cstheme="minorHAnsi"/>
        </w:rPr>
      </w:pPr>
      <w:r w:rsidRPr="00DB503C">
        <w:rPr>
          <w:rFonts w:eastAsia="Trebuchet MS" w:cstheme="minorHAnsi"/>
        </w:rPr>
        <w:t>- Familiarity with networking basics for industrial systems.</w:t>
      </w:r>
    </w:p>
    <w:p w14:paraId="33F6478C" w14:textId="77777777" w:rsidR="00DB503C" w:rsidRDefault="00DB503C" w:rsidP="00DB503C">
      <w:pPr>
        <w:pStyle w:val="NoSpacing"/>
        <w:rPr>
          <w:rFonts w:eastAsia="Trebuchet MS" w:cstheme="minorHAnsi"/>
        </w:rPr>
      </w:pPr>
    </w:p>
    <w:p w14:paraId="7DCDD28C" w14:textId="77777777" w:rsidR="00F234C5" w:rsidRDefault="00F234C5" w:rsidP="00F234C5">
      <w:pPr>
        <w:pStyle w:val="NoSpacing"/>
        <w:rPr>
          <w:rFonts w:eastAsia="Trebuchet MS" w:cstheme="minorHAnsi"/>
        </w:rPr>
      </w:pPr>
    </w:p>
    <w:p w14:paraId="22FEB064" w14:textId="263A7E81" w:rsidR="00DB503C" w:rsidRPr="00DB503C" w:rsidRDefault="00DB503C" w:rsidP="00DB503C">
      <w:pPr>
        <w:pStyle w:val="NoSpacing"/>
        <w:tabs>
          <w:tab w:val="left" w:pos="1080"/>
        </w:tabs>
        <w:rPr>
          <w:rFonts w:eastAsia="Trebuchet MS" w:cstheme="minorHAnsi"/>
        </w:rPr>
      </w:pPr>
      <w:r w:rsidRPr="00DB503C">
        <w:rPr>
          <w:rFonts w:eastAsia="Trebuchet MS" w:cstheme="minorHAnsi"/>
          <w:b/>
          <w:bCs/>
        </w:rPr>
        <w:t>Added Advantage:</w:t>
      </w:r>
    </w:p>
    <w:p w14:paraId="1FC1BB88" w14:textId="77777777" w:rsidR="00DB503C" w:rsidRPr="00DB503C" w:rsidRDefault="00DB503C" w:rsidP="00DB503C">
      <w:pPr>
        <w:pStyle w:val="NoSpacing"/>
        <w:tabs>
          <w:tab w:val="left" w:pos="1080"/>
        </w:tabs>
        <w:rPr>
          <w:rFonts w:eastAsia="Trebuchet MS" w:cstheme="minorHAnsi"/>
        </w:rPr>
      </w:pPr>
      <w:r w:rsidRPr="00DB503C">
        <w:rPr>
          <w:rFonts w:eastAsia="Trebuchet MS" w:cstheme="minorHAnsi"/>
        </w:rPr>
        <w:t>- Experience with DCS systems and advanced automation solutions.</w:t>
      </w:r>
    </w:p>
    <w:p w14:paraId="664403A8" w14:textId="77777777" w:rsidR="00DB503C" w:rsidRPr="00DB503C" w:rsidRDefault="00DB503C" w:rsidP="00DB503C">
      <w:pPr>
        <w:pStyle w:val="NoSpacing"/>
        <w:tabs>
          <w:tab w:val="left" w:pos="1080"/>
        </w:tabs>
        <w:rPr>
          <w:rFonts w:eastAsia="Trebuchet MS" w:cstheme="minorHAnsi"/>
        </w:rPr>
      </w:pPr>
      <w:r w:rsidRPr="00DB503C">
        <w:rPr>
          <w:rFonts w:eastAsia="Trebuchet MS" w:cstheme="minorHAnsi"/>
        </w:rPr>
        <w:t>- Knowledge of Industry 4.0 concepts, IoT integration, and cloud connectivity.</w:t>
      </w:r>
    </w:p>
    <w:p w14:paraId="5A4D2729" w14:textId="77777777" w:rsidR="00DB503C" w:rsidRPr="00DB503C" w:rsidRDefault="00DB503C" w:rsidP="00DB503C">
      <w:pPr>
        <w:pStyle w:val="NoSpacing"/>
        <w:tabs>
          <w:tab w:val="left" w:pos="1080"/>
        </w:tabs>
        <w:rPr>
          <w:rFonts w:eastAsia="Trebuchet MS" w:cstheme="minorHAnsi"/>
        </w:rPr>
      </w:pPr>
      <w:r w:rsidRPr="00DB503C">
        <w:rPr>
          <w:rFonts w:eastAsia="Trebuchet MS" w:cstheme="minorHAnsi"/>
        </w:rPr>
        <w:t>- Knowledge of Sensors &amp; Transmitters Like Temperature, Pressure, Flow, Level etc.</w:t>
      </w:r>
    </w:p>
    <w:p w14:paraId="5CE435A5" w14:textId="77777777" w:rsidR="00DB503C" w:rsidRPr="00DB503C" w:rsidRDefault="00DB503C" w:rsidP="00DB503C">
      <w:pPr>
        <w:pStyle w:val="NoSpacing"/>
        <w:tabs>
          <w:tab w:val="left" w:pos="1080"/>
        </w:tabs>
        <w:rPr>
          <w:rFonts w:eastAsia="Trebuchet MS" w:cstheme="minorHAnsi"/>
        </w:rPr>
      </w:pPr>
      <w:r w:rsidRPr="00DB503C">
        <w:rPr>
          <w:rFonts w:eastAsia="Trebuchet MS" w:cstheme="minorHAnsi"/>
        </w:rPr>
        <w:t>- Knowledge of Control Valves &amp; Actuators.</w:t>
      </w:r>
    </w:p>
    <w:p w14:paraId="39EAEE68" w14:textId="77777777" w:rsidR="00DB503C" w:rsidRPr="00DB503C" w:rsidRDefault="00DB503C" w:rsidP="00DB503C">
      <w:pPr>
        <w:pStyle w:val="NoSpacing"/>
        <w:tabs>
          <w:tab w:val="left" w:pos="1080"/>
        </w:tabs>
        <w:rPr>
          <w:rFonts w:eastAsia="Trebuchet MS" w:cstheme="minorHAnsi"/>
        </w:rPr>
      </w:pPr>
      <w:r w:rsidRPr="00DB503C">
        <w:rPr>
          <w:rFonts w:eastAsia="Trebuchet MS" w:cstheme="minorHAnsi"/>
        </w:rPr>
        <w:t>- Knowledge of Combustion Safety &amp; Control System.</w:t>
      </w:r>
    </w:p>
    <w:p w14:paraId="04C8E21A" w14:textId="77777777" w:rsidR="00DB503C" w:rsidRPr="00DB503C" w:rsidRDefault="00DB503C" w:rsidP="00DB503C">
      <w:pPr>
        <w:pStyle w:val="NoSpacing"/>
        <w:tabs>
          <w:tab w:val="left" w:pos="1080"/>
        </w:tabs>
        <w:rPr>
          <w:rFonts w:eastAsia="Trebuchet MS" w:cstheme="minorHAnsi"/>
        </w:rPr>
      </w:pPr>
      <w:r w:rsidRPr="00DB503C">
        <w:rPr>
          <w:rFonts w:eastAsia="Trebuchet MS" w:cstheme="minorHAnsi"/>
        </w:rPr>
        <w:t>- Knowledge of Schematics &amp; Hardware Design in Control &amp; PLC Panels.</w:t>
      </w:r>
    </w:p>
    <w:p w14:paraId="2996BC83" w14:textId="77777777" w:rsidR="00DB503C" w:rsidRPr="00DB503C" w:rsidRDefault="00DB503C" w:rsidP="00DB503C">
      <w:pPr>
        <w:pStyle w:val="NoSpacing"/>
        <w:tabs>
          <w:tab w:val="left" w:pos="1080"/>
        </w:tabs>
        <w:rPr>
          <w:rFonts w:eastAsia="Trebuchet MS" w:cstheme="minorHAnsi"/>
        </w:rPr>
      </w:pPr>
      <w:r w:rsidRPr="00DB503C">
        <w:rPr>
          <w:rFonts w:eastAsia="Trebuchet MS" w:cstheme="minorHAnsi"/>
        </w:rPr>
        <w:t>- Experience in Testing &amp; commissioning.</w:t>
      </w:r>
    </w:p>
    <w:p w14:paraId="16CAC8DB" w14:textId="77777777" w:rsidR="00DB503C" w:rsidRPr="00DB503C" w:rsidRDefault="00DB503C" w:rsidP="00DB503C">
      <w:pPr>
        <w:pStyle w:val="NoSpacing"/>
        <w:tabs>
          <w:tab w:val="left" w:pos="1080"/>
        </w:tabs>
        <w:rPr>
          <w:rFonts w:eastAsia="Trebuchet MS" w:cstheme="minorHAnsi"/>
        </w:rPr>
      </w:pPr>
      <w:r w:rsidRPr="00DB503C">
        <w:rPr>
          <w:rFonts w:eastAsia="Trebuchet MS" w:cstheme="minorHAnsi"/>
        </w:rPr>
        <w:t>- Communicate effectively in basic Japanese for documentation review and client interactions (N5/N4 level)</w:t>
      </w:r>
    </w:p>
    <w:p w14:paraId="7C88362C" w14:textId="77777777" w:rsidR="00DB503C" w:rsidRPr="00DB503C" w:rsidRDefault="00DB503C" w:rsidP="00DB503C">
      <w:pPr>
        <w:pStyle w:val="NoSpacing"/>
        <w:tabs>
          <w:tab w:val="left" w:pos="1080"/>
        </w:tabs>
        <w:rPr>
          <w:rFonts w:eastAsia="Trebuchet MS" w:cstheme="minorHAnsi"/>
        </w:rPr>
      </w:pPr>
      <w:r w:rsidRPr="00DB503C">
        <w:rPr>
          <w:rFonts w:eastAsia="Trebuchet MS" w:cstheme="minorHAnsi"/>
        </w:rPr>
        <w:t>- Good interpersonal and communication skills. Communicate effectively both in written and oral English.</w:t>
      </w:r>
    </w:p>
    <w:p w14:paraId="1093342B" w14:textId="77777777" w:rsidR="00DB503C" w:rsidRPr="00DB503C" w:rsidRDefault="00DB503C" w:rsidP="00DB503C">
      <w:pPr>
        <w:pStyle w:val="NoSpacing"/>
        <w:tabs>
          <w:tab w:val="left" w:pos="1080"/>
        </w:tabs>
        <w:rPr>
          <w:rFonts w:eastAsia="Trebuchet MS" w:cstheme="minorHAnsi"/>
        </w:rPr>
      </w:pPr>
      <w:r w:rsidRPr="00DB503C">
        <w:rPr>
          <w:rFonts w:eastAsia="Trebuchet MS" w:cstheme="minorHAnsi"/>
        </w:rPr>
        <w:t>- Self-motivated, innovative, willing to pursue new technical areas and capable of working independently.</w:t>
      </w:r>
    </w:p>
    <w:p w14:paraId="67EBE3F9" w14:textId="7A450499" w:rsidR="00F234C5" w:rsidRDefault="00F234C5" w:rsidP="00DB503C">
      <w:pPr>
        <w:pStyle w:val="NoSpacing"/>
        <w:tabs>
          <w:tab w:val="left" w:pos="1080"/>
        </w:tabs>
        <w:rPr>
          <w:rFonts w:eastAsia="Trebuchet MS" w:cstheme="minorHAnsi"/>
        </w:rPr>
      </w:pPr>
    </w:p>
    <w:p w14:paraId="553D8338" w14:textId="6D6F3F4C" w:rsidR="00456ECA" w:rsidRPr="00456ECA" w:rsidRDefault="00456ECA" w:rsidP="00456ECA">
      <w:pPr>
        <w:pStyle w:val="NoSpacing"/>
        <w:rPr>
          <w:rFonts w:eastAsia="Trebuchet MS" w:cstheme="minorHAnsi"/>
        </w:rPr>
      </w:pPr>
      <w:r w:rsidRPr="00456ECA">
        <w:rPr>
          <w:rFonts w:eastAsia="Trebuchet MS" w:cstheme="minorHAnsi"/>
          <w:b/>
          <w:bCs/>
        </w:rPr>
        <w:t> Key Skills:</w:t>
      </w:r>
    </w:p>
    <w:p w14:paraId="33DFE6B8" w14:textId="77777777" w:rsidR="00456ECA" w:rsidRPr="00456ECA" w:rsidRDefault="00456ECA" w:rsidP="00456ECA">
      <w:pPr>
        <w:pStyle w:val="NoSpacing"/>
        <w:numPr>
          <w:ilvl w:val="0"/>
          <w:numId w:val="22"/>
        </w:numPr>
        <w:rPr>
          <w:rFonts w:eastAsia="Trebuchet MS" w:cstheme="minorHAnsi"/>
        </w:rPr>
      </w:pPr>
      <w:r w:rsidRPr="00456ECA">
        <w:rPr>
          <w:rFonts w:eastAsia="Trebuchet MS" w:cstheme="minorHAnsi"/>
        </w:rPr>
        <w:t>Project Planning and Execution</w:t>
      </w:r>
    </w:p>
    <w:p w14:paraId="2FA2DF7C" w14:textId="77777777" w:rsidR="00456ECA" w:rsidRPr="00456ECA" w:rsidRDefault="00456ECA" w:rsidP="00456ECA">
      <w:pPr>
        <w:pStyle w:val="NoSpacing"/>
        <w:numPr>
          <w:ilvl w:val="0"/>
          <w:numId w:val="22"/>
        </w:numPr>
        <w:rPr>
          <w:rFonts w:eastAsia="Trebuchet MS" w:cstheme="minorHAnsi"/>
        </w:rPr>
      </w:pPr>
      <w:r w:rsidRPr="00456ECA">
        <w:rPr>
          <w:rFonts w:eastAsia="Trebuchet MS" w:cstheme="minorHAnsi"/>
        </w:rPr>
        <w:t>People Management</w:t>
      </w:r>
    </w:p>
    <w:p w14:paraId="16646C32" w14:textId="77777777" w:rsidR="00456ECA" w:rsidRPr="00456ECA" w:rsidRDefault="00456ECA" w:rsidP="00456ECA">
      <w:pPr>
        <w:pStyle w:val="NoSpacing"/>
        <w:numPr>
          <w:ilvl w:val="0"/>
          <w:numId w:val="22"/>
        </w:numPr>
        <w:rPr>
          <w:rFonts w:eastAsia="Trebuchet MS" w:cstheme="minorHAnsi"/>
        </w:rPr>
      </w:pPr>
      <w:r w:rsidRPr="00456ECA">
        <w:rPr>
          <w:rFonts w:eastAsia="Trebuchet MS" w:cstheme="minorHAnsi"/>
        </w:rPr>
        <w:t>Cost and Budget Management</w:t>
      </w:r>
    </w:p>
    <w:p w14:paraId="25976CF8" w14:textId="77777777" w:rsidR="00456ECA" w:rsidRPr="00456ECA" w:rsidRDefault="00456ECA" w:rsidP="00456ECA">
      <w:pPr>
        <w:pStyle w:val="NoSpacing"/>
        <w:numPr>
          <w:ilvl w:val="0"/>
          <w:numId w:val="22"/>
        </w:numPr>
        <w:rPr>
          <w:rFonts w:eastAsia="Trebuchet MS" w:cstheme="minorHAnsi"/>
        </w:rPr>
      </w:pPr>
      <w:r w:rsidRPr="00456ECA">
        <w:rPr>
          <w:rFonts w:eastAsia="Trebuchet MS" w:cstheme="minorHAnsi"/>
        </w:rPr>
        <w:t>Risk Management and Mitigation</w:t>
      </w:r>
    </w:p>
    <w:p w14:paraId="3D3C1F6A" w14:textId="77777777" w:rsidR="00456ECA" w:rsidRPr="00456ECA" w:rsidRDefault="00456ECA" w:rsidP="00456ECA">
      <w:pPr>
        <w:pStyle w:val="NoSpacing"/>
        <w:numPr>
          <w:ilvl w:val="0"/>
          <w:numId w:val="22"/>
        </w:numPr>
        <w:rPr>
          <w:rFonts w:eastAsia="Trebuchet MS" w:cstheme="minorHAnsi"/>
        </w:rPr>
      </w:pPr>
      <w:r w:rsidRPr="00456ECA">
        <w:rPr>
          <w:rFonts w:eastAsia="Trebuchet MS" w:cstheme="minorHAnsi"/>
        </w:rPr>
        <w:t>Quality Control (ISO processes)</w:t>
      </w:r>
    </w:p>
    <w:p w14:paraId="468DFDA0" w14:textId="77777777" w:rsidR="00456ECA" w:rsidRPr="00456ECA" w:rsidRDefault="00456ECA" w:rsidP="00456ECA">
      <w:pPr>
        <w:pStyle w:val="NoSpacing"/>
        <w:numPr>
          <w:ilvl w:val="0"/>
          <w:numId w:val="22"/>
        </w:numPr>
        <w:rPr>
          <w:rFonts w:eastAsia="Trebuchet MS" w:cstheme="minorHAnsi"/>
        </w:rPr>
      </w:pPr>
      <w:r w:rsidRPr="00456ECA">
        <w:rPr>
          <w:rFonts w:eastAsia="Trebuchet MS" w:cstheme="minorHAnsi"/>
        </w:rPr>
        <w:t>Agile and Waterfall Methodologies</w:t>
      </w:r>
    </w:p>
    <w:p w14:paraId="5047ADFA" w14:textId="77777777" w:rsidR="00456ECA" w:rsidRPr="00456ECA" w:rsidRDefault="00456ECA" w:rsidP="00456ECA">
      <w:pPr>
        <w:pStyle w:val="NoSpacing"/>
        <w:numPr>
          <w:ilvl w:val="0"/>
          <w:numId w:val="22"/>
        </w:numPr>
        <w:rPr>
          <w:rFonts w:eastAsia="Trebuchet MS" w:cstheme="minorHAnsi"/>
        </w:rPr>
      </w:pPr>
      <w:r w:rsidRPr="00456ECA">
        <w:rPr>
          <w:rFonts w:eastAsia="Trebuchet MS" w:cstheme="minorHAnsi"/>
        </w:rPr>
        <w:t>Stakeholder Management</w:t>
      </w:r>
    </w:p>
    <w:p w14:paraId="68EA3B44" w14:textId="77777777" w:rsidR="00456ECA" w:rsidRPr="00456ECA" w:rsidRDefault="00456ECA" w:rsidP="00456ECA">
      <w:pPr>
        <w:pStyle w:val="NoSpacing"/>
        <w:numPr>
          <w:ilvl w:val="0"/>
          <w:numId w:val="22"/>
        </w:numPr>
        <w:rPr>
          <w:rFonts w:eastAsia="Trebuchet MS" w:cstheme="minorHAnsi"/>
        </w:rPr>
      </w:pPr>
      <w:r w:rsidRPr="00456ECA">
        <w:rPr>
          <w:rFonts w:eastAsia="Trebuchet MS" w:cstheme="minorHAnsi"/>
        </w:rPr>
        <w:t>Proposal and RFQ Management</w:t>
      </w:r>
    </w:p>
    <w:p w14:paraId="4294FAE3" w14:textId="700F44DB" w:rsidR="00456ECA" w:rsidRPr="00653296" w:rsidRDefault="00456ECA" w:rsidP="00C350A0">
      <w:pPr>
        <w:pStyle w:val="NoSpacing"/>
        <w:numPr>
          <w:ilvl w:val="0"/>
          <w:numId w:val="22"/>
        </w:numPr>
        <w:rPr>
          <w:rFonts w:eastAsia="Trebuchet MS" w:cstheme="minorHAnsi"/>
        </w:rPr>
      </w:pPr>
      <w:r w:rsidRPr="00456ECA">
        <w:rPr>
          <w:rFonts w:eastAsia="Trebuchet MS" w:cstheme="minorHAnsi"/>
        </w:rPr>
        <w:t>BMS, IoT, Cloud, and Mobile Solutions (Preferred)</w:t>
      </w:r>
    </w:p>
    <w:p w14:paraId="5B4FA729" w14:textId="77777777" w:rsidR="00B0230E" w:rsidRPr="00B47A9E" w:rsidRDefault="00B0230E" w:rsidP="00C350A0">
      <w:pPr>
        <w:pStyle w:val="NoSpacing"/>
        <w:rPr>
          <w:rFonts w:eastAsia="Trebuchet MS" w:cstheme="minorHAnsi"/>
          <w:lang w:val="en-US"/>
        </w:rPr>
      </w:pPr>
    </w:p>
    <w:p w14:paraId="5B110A6C" w14:textId="77777777" w:rsidR="00C350A0" w:rsidRPr="00B47A9E" w:rsidRDefault="00C350A0" w:rsidP="00C350A0">
      <w:pPr>
        <w:pStyle w:val="NoSpacing"/>
        <w:rPr>
          <w:rFonts w:eastAsia="Trebuchet MS" w:cstheme="minorHAnsi"/>
          <w:lang w:val="en-US"/>
        </w:rPr>
      </w:pPr>
      <w:r w:rsidRPr="00B47A9E">
        <w:rPr>
          <w:rFonts w:eastAsia="Trebuchet MS" w:cstheme="minorHAnsi"/>
          <w:lang w:val="en-US"/>
        </w:rPr>
        <w:t>Regards,</w:t>
      </w:r>
    </w:p>
    <w:p w14:paraId="37C9AF1F" w14:textId="1BC6B0A6"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HR Team – </w:t>
      </w:r>
      <w:r w:rsidR="006D73FF" w:rsidRPr="00B47A9E">
        <w:rPr>
          <w:rFonts w:eastAsia="Trebuchet MS" w:cstheme="minorHAnsi"/>
          <w:lang w:val="en-US"/>
        </w:rPr>
        <w:t>Softdel</w:t>
      </w:r>
      <w:r w:rsidRPr="00B47A9E">
        <w:rPr>
          <w:rFonts w:eastAsia="Trebuchet MS" w:cstheme="minorHAnsi"/>
          <w:lang w:val="en-US"/>
        </w:rPr>
        <w:t xml:space="preserve"> Systems</w:t>
      </w:r>
    </w:p>
    <w:p w14:paraId="4F500297" w14:textId="0D3F15E9"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Email: - </w:t>
      </w:r>
      <w:hyperlink r:id="rId24" w:history="1">
        <w:r w:rsidR="005D240A" w:rsidRPr="00B47A9E">
          <w:rPr>
            <w:rStyle w:val="Hyperlink"/>
            <w:rFonts w:eastAsia="Trebuchet MS" w:cstheme="minorHAnsi"/>
            <w:lang w:val="en-US"/>
          </w:rPr>
          <w:t>careers@softdel.com</w:t>
        </w:r>
      </w:hyperlink>
      <w:r w:rsidRPr="00B47A9E">
        <w:rPr>
          <w:rFonts w:eastAsia="Trebuchet MS" w:cstheme="minorHAnsi"/>
          <w:lang w:val="en-US"/>
        </w:rPr>
        <w:t xml:space="preserve">     </w:t>
      </w:r>
    </w:p>
    <w:p w14:paraId="699B0C22" w14:textId="13FFE079"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Website: - </w:t>
      </w:r>
      <w:hyperlink r:id="rId25" w:history="1">
        <w:r w:rsidR="006D73FF" w:rsidRPr="00B47A9E">
          <w:rPr>
            <w:rStyle w:val="Hyperlink"/>
            <w:rFonts w:eastAsia="Trebuchet MS" w:cstheme="minorHAnsi"/>
            <w:lang w:val="en-US"/>
          </w:rPr>
          <w:t>www.softdel.com</w:t>
        </w:r>
      </w:hyperlink>
    </w:p>
    <w:p w14:paraId="1F633B92" w14:textId="3CF10FCE" w:rsidR="00C350A0" w:rsidRPr="00B47A9E" w:rsidRDefault="00C350A0" w:rsidP="00C350A0">
      <w:pPr>
        <w:spacing w:after="160" w:line="256" w:lineRule="auto"/>
        <w:rPr>
          <w:rFonts w:asciiTheme="minorHAnsi" w:hAnsiTheme="minorHAnsi" w:cstheme="minorHAnsi"/>
          <w:sz w:val="22"/>
          <w:szCs w:val="22"/>
        </w:rPr>
      </w:pPr>
    </w:p>
    <w:sectPr w:rsidR="00C350A0" w:rsidRPr="00B47A9E" w:rsidSect="006F55B7">
      <w:pgSz w:w="11906" w:h="16838"/>
      <w:pgMar w:top="0" w:right="707" w:bottom="8"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67596"/>
    <w:multiLevelType w:val="multilevel"/>
    <w:tmpl w:val="8CF05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204EB6"/>
    <w:multiLevelType w:val="hybridMultilevel"/>
    <w:tmpl w:val="DFC08B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07737320"/>
    <w:multiLevelType w:val="hybridMultilevel"/>
    <w:tmpl w:val="D3003A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BCC3171"/>
    <w:multiLevelType w:val="multilevel"/>
    <w:tmpl w:val="DBC23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87712C"/>
    <w:multiLevelType w:val="multilevel"/>
    <w:tmpl w:val="CDD60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9B5213"/>
    <w:multiLevelType w:val="hybridMultilevel"/>
    <w:tmpl w:val="A350A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594ACB"/>
    <w:multiLevelType w:val="hybridMultilevel"/>
    <w:tmpl w:val="204098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F11093D"/>
    <w:multiLevelType w:val="hybridMultilevel"/>
    <w:tmpl w:val="10A60C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06445FD"/>
    <w:multiLevelType w:val="multilevel"/>
    <w:tmpl w:val="7880537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9" w15:restartNumberingAfterBreak="0">
    <w:nsid w:val="257A7F63"/>
    <w:multiLevelType w:val="hybridMultilevel"/>
    <w:tmpl w:val="78D063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0" w15:restartNumberingAfterBreak="0">
    <w:nsid w:val="274F3459"/>
    <w:multiLevelType w:val="hybridMultilevel"/>
    <w:tmpl w:val="CC42B27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1" w15:restartNumberingAfterBreak="0">
    <w:nsid w:val="2B6204DC"/>
    <w:multiLevelType w:val="multilevel"/>
    <w:tmpl w:val="4B52F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1A4168"/>
    <w:multiLevelType w:val="hybridMultilevel"/>
    <w:tmpl w:val="E39A20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3" w15:restartNumberingAfterBreak="0">
    <w:nsid w:val="437655AA"/>
    <w:multiLevelType w:val="hybridMultilevel"/>
    <w:tmpl w:val="5D2E22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9300397"/>
    <w:multiLevelType w:val="multilevel"/>
    <w:tmpl w:val="E7AC7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B97CD8"/>
    <w:multiLevelType w:val="hybridMultilevel"/>
    <w:tmpl w:val="58FC1D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7300734"/>
    <w:multiLevelType w:val="hybridMultilevel"/>
    <w:tmpl w:val="F75ACF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E9C5744"/>
    <w:multiLevelType w:val="multilevel"/>
    <w:tmpl w:val="179AF0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4060EA2"/>
    <w:multiLevelType w:val="hybridMultilevel"/>
    <w:tmpl w:val="C408F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F35B4D"/>
    <w:multiLevelType w:val="hybridMultilevel"/>
    <w:tmpl w:val="DA80121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B81D08"/>
    <w:multiLevelType w:val="hybridMultilevel"/>
    <w:tmpl w:val="E57A3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7B071DF3"/>
    <w:multiLevelType w:val="hybridMultilevel"/>
    <w:tmpl w:val="33BAE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EB65CCF"/>
    <w:multiLevelType w:val="hybridMultilevel"/>
    <w:tmpl w:val="25A46CF8"/>
    <w:lvl w:ilvl="0" w:tplc="906277E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8969736">
    <w:abstractNumId w:val="18"/>
  </w:num>
  <w:num w:numId="2" w16cid:durableId="1372149691">
    <w:abstractNumId w:val="19"/>
  </w:num>
  <w:num w:numId="3" w16cid:durableId="1197740111">
    <w:abstractNumId w:val="21"/>
  </w:num>
  <w:num w:numId="4" w16cid:durableId="1033654804">
    <w:abstractNumId w:val="17"/>
  </w:num>
  <w:num w:numId="5" w16cid:durableId="1589339158">
    <w:abstractNumId w:val="20"/>
  </w:num>
  <w:num w:numId="6" w16cid:durableId="112795985">
    <w:abstractNumId w:val="1"/>
  </w:num>
  <w:num w:numId="7" w16cid:durableId="653409650">
    <w:abstractNumId w:val="2"/>
  </w:num>
  <w:num w:numId="8" w16cid:durableId="1028793831">
    <w:abstractNumId w:val="13"/>
  </w:num>
  <w:num w:numId="9" w16cid:durableId="2068336839">
    <w:abstractNumId w:val="14"/>
  </w:num>
  <w:num w:numId="10" w16cid:durableId="695694226">
    <w:abstractNumId w:val="7"/>
  </w:num>
  <w:num w:numId="11" w16cid:durableId="813988257">
    <w:abstractNumId w:val="6"/>
  </w:num>
  <w:num w:numId="12" w16cid:durableId="1077288327">
    <w:abstractNumId w:val="15"/>
  </w:num>
  <w:num w:numId="13" w16cid:durableId="1405106160">
    <w:abstractNumId w:val="8"/>
  </w:num>
  <w:num w:numId="14" w16cid:durableId="1732657877">
    <w:abstractNumId w:val="9"/>
  </w:num>
  <w:num w:numId="15" w16cid:durableId="887373832">
    <w:abstractNumId w:val="12"/>
  </w:num>
  <w:num w:numId="16" w16cid:durableId="1199660611">
    <w:abstractNumId w:val="10"/>
  </w:num>
  <w:num w:numId="17" w16cid:durableId="805703212">
    <w:abstractNumId w:val="16"/>
  </w:num>
  <w:num w:numId="18" w16cid:durableId="877160917">
    <w:abstractNumId w:val="22"/>
  </w:num>
  <w:num w:numId="19" w16cid:durableId="1438211377">
    <w:abstractNumId w:val="5"/>
  </w:num>
  <w:num w:numId="20" w16cid:durableId="638341890">
    <w:abstractNumId w:val="4"/>
  </w:num>
  <w:num w:numId="21" w16cid:durableId="1067993432">
    <w:abstractNumId w:val="11"/>
  </w:num>
  <w:num w:numId="22" w16cid:durableId="319121890">
    <w:abstractNumId w:val="3"/>
  </w:num>
  <w:num w:numId="23" w16cid:durableId="1455172686">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rW0NLE0Nza2MLRU0lEKTi0uzszPAykwqQUAxksgCiwAAAA="/>
  </w:docVars>
  <w:rsids>
    <w:rsidRoot w:val="00AC423B"/>
    <w:rsid w:val="00011C09"/>
    <w:rsid w:val="000129FC"/>
    <w:rsid w:val="00024478"/>
    <w:rsid w:val="00027A64"/>
    <w:rsid w:val="00030C75"/>
    <w:rsid w:val="00053B32"/>
    <w:rsid w:val="00080C0E"/>
    <w:rsid w:val="0008107A"/>
    <w:rsid w:val="000A3050"/>
    <w:rsid w:val="000A579C"/>
    <w:rsid w:val="000C4E63"/>
    <w:rsid w:val="000E0F3D"/>
    <w:rsid w:val="000F45D3"/>
    <w:rsid w:val="000F6B44"/>
    <w:rsid w:val="001044F6"/>
    <w:rsid w:val="001220EA"/>
    <w:rsid w:val="00123D81"/>
    <w:rsid w:val="001302EE"/>
    <w:rsid w:val="00131C53"/>
    <w:rsid w:val="00141E0F"/>
    <w:rsid w:val="00151ED3"/>
    <w:rsid w:val="0016035C"/>
    <w:rsid w:val="001636EF"/>
    <w:rsid w:val="001638B3"/>
    <w:rsid w:val="00171625"/>
    <w:rsid w:val="001760A3"/>
    <w:rsid w:val="00176D28"/>
    <w:rsid w:val="00177620"/>
    <w:rsid w:val="00180924"/>
    <w:rsid w:val="001840AD"/>
    <w:rsid w:val="00192B9D"/>
    <w:rsid w:val="00194678"/>
    <w:rsid w:val="00194FE0"/>
    <w:rsid w:val="0019631A"/>
    <w:rsid w:val="001A682C"/>
    <w:rsid w:val="001B66AE"/>
    <w:rsid w:val="001C29CF"/>
    <w:rsid w:val="001C5487"/>
    <w:rsid w:val="001D13D2"/>
    <w:rsid w:val="001F69C5"/>
    <w:rsid w:val="00201D65"/>
    <w:rsid w:val="00205DC3"/>
    <w:rsid w:val="00206B8D"/>
    <w:rsid w:val="002126FE"/>
    <w:rsid w:val="002171EA"/>
    <w:rsid w:val="00223EB3"/>
    <w:rsid w:val="002412C8"/>
    <w:rsid w:val="0026410B"/>
    <w:rsid w:val="0026530A"/>
    <w:rsid w:val="00266AF3"/>
    <w:rsid w:val="00266D63"/>
    <w:rsid w:val="00267F70"/>
    <w:rsid w:val="0027141E"/>
    <w:rsid w:val="00272E59"/>
    <w:rsid w:val="0027579B"/>
    <w:rsid w:val="002805E9"/>
    <w:rsid w:val="002818C6"/>
    <w:rsid w:val="00285279"/>
    <w:rsid w:val="002864B8"/>
    <w:rsid w:val="00295368"/>
    <w:rsid w:val="002A2AB0"/>
    <w:rsid w:val="002A36BB"/>
    <w:rsid w:val="002A418F"/>
    <w:rsid w:val="002B3F00"/>
    <w:rsid w:val="002B5895"/>
    <w:rsid w:val="002D31D7"/>
    <w:rsid w:val="002D526D"/>
    <w:rsid w:val="002E2334"/>
    <w:rsid w:val="002E7921"/>
    <w:rsid w:val="002F26CC"/>
    <w:rsid w:val="002F44D8"/>
    <w:rsid w:val="002F47A5"/>
    <w:rsid w:val="002F65D1"/>
    <w:rsid w:val="002F66F6"/>
    <w:rsid w:val="002F6ACD"/>
    <w:rsid w:val="00302529"/>
    <w:rsid w:val="00303900"/>
    <w:rsid w:val="003050F7"/>
    <w:rsid w:val="00306972"/>
    <w:rsid w:val="003137CB"/>
    <w:rsid w:val="00317663"/>
    <w:rsid w:val="00317D77"/>
    <w:rsid w:val="003314E0"/>
    <w:rsid w:val="00331E3C"/>
    <w:rsid w:val="0033332F"/>
    <w:rsid w:val="0035186C"/>
    <w:rsid w:val="003638B7"/>
    <w:rsid w:val="003652F4"/>
    <w:rsid w:val="003657A6"/>
    <w:rsid w:val="003705FD"/>
    <w:rsid w:val="003719D7"/>
    <w:rsid w:val="0037694A"/>
    <w:rsid w:val="003841E0"/>
    <w:rsid w:val="00392BAC"/>
    <w:rsid w:val="003A3D57"/>
    <w:rsid w:val="003A7CDF"/>
    <w:rsid w:val="003B4CC5"/>
    <w:rsid w:val="003B746C"/>
    <w:rsid w:val="003D1532"/>
    <w:rsid w:val="003D6729"/>
    <w:rsid w:val="003D7FB9"/>
    <w:rsid w:val="003E208B"/>
    <w:rsid w:val="003E4ECB"/>
    <w:rsid w:val="004079A7"/>
    <w:rsid w:val="00443309"/>
    <w:rsid w:val="00443C0E"/>
    <w:rsid w:val="00447A7F"/>
    <w:rsid w:val="00456ECA"/>
    <w:rsid w:val="004635BC"/>
    <w:rsid w:val="00465BAE"/>
    <w:rsid w:val="00465FA8"/>
    <w:rsid w:val="004674AA"/>
    <w:rsid w:val="004739F1"/>
    <w:rsid w:val="00477BAF"/>
    <w:rsid w:val="0048442C"/>
    <w:rsid w:val="004900A2"/>
    <w:rsid w:val="00490253"/>
    <w:rsid w:val="00490536"/>
    <w:rsid w:val="00490D49"/>
    <w:rsid w:val="00492640"/>
    <w:rsid w:val="00492B78"/>
    <w:rsid w:val="00495901"/>
    <w:rsid w:val="004A0942"/>
    <w:rsid w:val="004A1112"/>
    <w:rsid w:val="004A5DD1"/>
    <w:rsid w:val="004B0C5D"/>
    <w:rsid w:val="004B2824"/>
    <w:rsid w:val="004B38F1"/>
    <w:rsid w:val="004B6C29"/>
    <w:rsid w:val="004C193E"/>
    <w:rsid w:val="004C2DE9"/>
    <w:rsid w:val="004C4B34"/>
    <w:rsid w:val="004C4D3B"/>
    <w:rsid w:val="004E6F8A"/>
    <w:rsid w:val="004F285D"/>
    <w:rsid w:val="005006A1"/>
    <w:rsid w:val="00502A44"/>
    <w:rsid w:val="00503EBA"/>
    <w:rsid w:val="00514CA9"/>
    <w:rsid w:val="0053402D"/>
    <w:rsid w:val="0056430E"/>
    <w:rsid w:val="00570068"/>
    <w:rsid w:val="00571B8D"/>
    <w:rsid w:val="00584DE7"/>
    <w:rsid w:val="00587265"/>
    <w:rsid w:val="00594B14"/>
    <w:rsid w:val="005A0737"/>
    <w:rsid w:val="005A1421"/>
    <w:rsid w:val="005B2F30"/>
    <w:rsid w:val="005B4CC9"/>
    <w:rsid w:val="005B744D"/>
    <w:rsid w:val="005C347D"/>
    <w:rsid w:val="005D09C9"/>
    <w:rsid w:val="005D240A"/>
    <w:rsid w:val="005D69C9"/>
    <w:rsid w:val="005E0C58"/>
    <w:rsid w:val="005E3766"/>
    <w:rsid w:val="005E5FAB"/>
    <w:rsid w:val="005F05A5"/>
    <w:rsid w:val="005F6411"/>
    <w:rsid w:val="006136F1"/>
    <w:rsid w:val="00626FC2"/>
    <w:rsid w:val="00631C8F"/>
    <w:rsid w:val="00632A45"/>
    <w:rsid w:val="00653296"/>
    <w:rsid w:val="00665DBD"/>
    <w:rsid w:val="0068055A"/>
    <w:rsid w:val="00680D6B"/>
    <w:rsid w:val="00685861"/>
    <w:rsid w:val="00697F14"/>
    <w:rsid w:val="006A4F52"/>
    <w:rsid w:val="006B6889"/>
    <w:rsid w:val="006C3B0B"/>
    <w:rsid w:val="006D5011"/>
    <w:rsid w:val="006D73FF"/>
    <w:rsid w:val="006E202E"/>
    <w:rsid w:val="006E2A3D"/>
    <w:rsid w:val="006F55B7"/>
    <w:rsid w:val="00704B93"/>
    <w:rsid w:val="007108A6"/>
    <w:rsid w:val="00712BC5"/>
    <w:rsid w:val="00721894"/>
    <w:rsid w:val="00726D2F"/>
    <w:rsid w:val="00731D80"/>
    <w:rsid w:val="00735F96"/>
    <w:rsid w:val="00740747"/>
    <w:rsid w:val="00740FB3"/>
    <w:rsid w:val="0074581C"/>
    <w:rsid w:val="00762A21"/>
    <w:rsid w:val="00766C2B"/>
    <w:rsid w:val="00781379"/>
    <w:rsid w:val="0078749B"/>
    <w:rsid w:val="00793B05"/>
    <w:rsid w:val="007B717C"/>
    <w:rsid w:val="007C037F"/>
    <w:rsid w:val="007C56A5"/>
    <w:rsid w:val="007D466A"/>
    <w:rsid w:val="007E5916"/>
    <w:rsid w:val="007E5CDD"/>
    <w:rsid w:val="007E76E7"/>
    <w:rsid w:val="007F09E8"/>
    <w:rsid w:val="00801920"/>
    <w:rsid w:val="00807393"/>
    <w:rsid w:val="00811DAD"/>
    <w:rsid w:val="00820AE5"/>
    <w:rsid w:val="00820C72"/>
    <w:rsid w:val="00823EEB"/>
    <w:rsid w:val="00825B19"/>
    <w:rsid w:val="00832261"/>
    <w:rsid w:val="008329F5"/>
    <w:rsid w:val="00833DE2"/>
    <w:rsid w:val="00835A8C"/>
    <w:rsid w:val="00850C77"/>
    <w:rsid w:val="00876BB1"/>
    <w:rsid w:val="008810D7"/>
    <w:rsid w:val="00887E7C"/>
    <w:rsid w:val="00894380"/>
    <w:rsid w:val="008A6547"/>
    <w:rsid w:val="008C27EA"/>
    <w:rsid w:val="008C3340"/>
    <w:rsid w:val="008C4063"/>
    <w:rsid w:val="008D14C4"/>
    <w:rsid w:val="008D33C5"/>
    <w:rsid w:val="008D405D"/>
    <w:rsid w:val="008E2335"/>
    <w:rsid w:val="008E344A"/>
    <w:rsid w:val="008E5D99"/>
    <w:rsid w:val="008F5B56"/>
    <w:rsid w:val="008F6DD4"/>
    <w:rsid w:val="00902FEA"/>
    <w:rsid w:val="00911E28"/>
    <w:rsid w:val="00913E6D"/>
    <w:rsid w:val="00922F54"/>
    <w:rsid w:val="009255E3"/>
    <w:rsid w:val="00946AAD"/>
    <w:rsid w:val="00950885"/>
    <w:rsid w:val="00962C0C"/>
    <w:rsid w:val="009773C7"/>
    <w:rsid w:val="00983082"/>
    <w:rsid w:val="009862C2"/>
    <w:rsid w:val="00987CAF"/>
    <w:rsid w:val="009970F2"/>
    <w:rsid w:val="009B11C4"/>
    <w:rsid w:val="009B168B"/>
    <w:rsid w:val="009B34BC"/>
    <w:rsid w:val="009B4F72"/>
    <w:rsid w:val="009B72C0"/>
    <w:rsid w:val="009C045F"/>
    <w:rsid w:val="009D0C02"/>
    <w:rsid w:val="009E660B"/>
    <w:rsid w:val="009F4A3C"/>
    <w:rsid w:val="009F6B0E"/>
    <w:rsid w:val="00A115AF"/>
    <w:rsid w:val="00A2058D"/>
    <w:rsid w:val="00A24D6C"/>
    <w:rsid w:val="00A34C76"/>
    <w:rsid w:val="00A55A0A"/>
    <w:rsid w:val="00A656ED"/>
    <w:rsid w:val="00A746CC"/>
    <w:rsid w:val="00A77455"/>
    <w:rsid w:val="00A87102"/>
    <w:rsid w:val="00AA444E"/>
    <w:rsid w:val="00AA47E0"/>
    <w:rsid w:val="00AA487B"/>
    <w:rsid w:val="00AB3752"/>
    <w:rsid w:val="00AB4E51"/>
    <w:rsid w:val="00AC423B"/>
    <w:rsid w:val="00AD03D2"/>
    <w:rsid w:val="00AD4D55"/>
    <w:rsid w:val="00AD5511"/>
    <w:rsid w:val="00B0230E"/>
    <w:rsid w:val="00B03C1A"/>
    <w:rsid w:val="00B13D3C"/>
    <w:rsid w:val="00B13DDE"/>
    <w:rsid w:val="00B16562"/>
    <w:rsid w:val="00B22C77"/>
    <w:rsid w:val="00B2411D"/>
    <w:rsid w:val="00B31D87"/>
    <w:rsid w:val="00B37BE7"/>
    <w:rsid w:val="00B47A9E"/>
    <w:rsid w:val="00B5394A"/>
    <w:rsid w:val="00B55D40"/>
    <w:rsid w:val="00B62223"/>
    <w:rsid w:val="00B632A7"/>
    <w:rsid w:val="00B67A45"/>
    <w:rsid w:val="00B82FF8"/>
    <w:rsid w:val="00B8753C"/>
    <w:rsid w:val="00B9073F"/>
    <w:rsid w:val="00B92774"/>
    <w:rsid w:val="00B97302"/>
    <w:rsid w:val="00BA2068"/>
    <w:rsid w:val="00BA741A"/>
    <w:rsid w:val="00BB29DA"/>
    <w:rsid w:val="00BD3AAB"/>
    <w:rsid w:val="00BE1CB3"/>
    <w:rsid w:val="00BF4AC8"/>
    <w:rsid w:val="00BF56BB"/>
    <w:rsid w:val="00C02484"/>
    <w:rsid w:val="00C20FFA"/>
    <w:rsid w:val="00C3291E"/>
    <w:rsid w:val="00C350A0"/>
    <w:rsid w:val="00C45C0E"/>
    <w:rsid w:val="00C46F58"/>
    <w:rsid w:val="00C46FD1"/>
    <w:rsid w:val="00C73BFB"/>
    <w:rsid w:val="00C7699E"/>
    <w:rsid w:val="00C837EF"/>
    <w:rsid w:val="00C90635"/>
    <w:rsid w:val="00CA06FB"/>
    <w:rsid w:val="00CD5D6B"/>
    <w:rsid w:val="00CD634F"/>
    <w:rsid w:val="00CF09B5"/>
    <w:rsid w:val="00CF624B"/>
    <w:rsid w:val="00D014B9"/>
    <w:rsid w:val="00D22FBA"/>
    <w:rsid w:val="00D251D6"/>
    <w:rsid w:val="00D35533"/>
    <w:rsid w:val="00D40D48"/>
    <w:rsid w:val="00D560BA"/>
    <w:rsid w:val="00D63302"/>
    <w:rsid w:val="00D65C63"/>
    <w:rsid w:val="00D8771C"/>
    <w:rsid w:val="00D90C11"/>
    <w:rsid w:val="00D93C83"/>
    <w:rsid w:val="00D9755F"/>
    <w:rsid w:val="00DA2A21"/>
    <w:rsid w:val="00DB503C"/>
    <w:rsid w:val="00DC14F6"/>
    <w:rsid w:val="00DC2DC6"/>
    <w:rsid w:val="00DD7D2E"/>
    <w:rsid w:val="00DE6E38"/>
    <w:rsid w:val="00E04997"/>
    <w:rsid w:val="00E234CC"/>
    <w:rsid w:val="00E4181F"/>
    <w:rsid w:val="00E42574"/>
    <w:rsid w:val="00E471CD"/>
    <w:rsid w:val="00E53B8F"/>
    <w:rsid w:val="00E54249"/>
    <w:rsid w:val="00E70D74"/>
    <w:rsid w:val="00E7337C"/>
    <w:rsid w:val="00E75A7C"/>
    <w:rsid w:val="00E76191"/>
    <w:rsid w:val="00E84AD0"/>
    <w:rsid w:val="00E91515"/>
    <w:rsid w:val="00E9562C"/>
    <w:rsid w:val="00E961DE"/>
    <w:rsid w:val="00EA099D"/>
    <w:rsid w:val="00EA3649"/>
    <w:rsid w:val="00EA5B90"/>
    <w:rsid w:val="00EC2181"/>
    <w:rsid w:val="00EC2352"/>
    <w:rsid w:val="00ED79C1"/>
    <w:rsid w:val="00ED7A4E"/>
    <w:rsid w:val="00EE5B86"/>
    <w:rsid w:val="00EF663D"/>
    <w:rsid w:val="00F013D7"/>
    <w:rsid w:val="00F14FFD"/>
    <w:rsid w:val="00F16307"/>
    <w:rsid w:val="00F234C5"/>
    <w:rsid w:val="00F26F2F"/>
    <w:rsid w:val="00F51619"/>
    <w:rsid w:val="00F54DBA"/>
    <w:rsid w:val="00F55CAF"/>
    <w:rsid w:val="00F67E97"/>
    <w:rsid w:val="00F71545"/>
    <w:rsid w:val="00F716F5"/>
    <w:rsid w:val="00F76E3C"/>
    <w:rsid w:val="00F771C9"/>
    <w:rsid w:val="00F82904"/>
    <w:rsid w:val="00F83747"/>
    <w:rsid w:val="00F845B0"/>
    <w:rsid w:val="00FA06F9"/>
    <w:rsid w:val="00FA347D"/>
    <w:rsid w:val="00FB14E8"/>
    <w:rsid w:val="00FB7687"/>
    <w:rsid w:val="00FD50CF"/>
    <w:rsid w:val="00FE447D"/>
    <w:rsid w:val="00FE7B90"/>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94293"/>
  <w15:docId w15:val="{F1BE3ED9-7A0E-445E-9ABB-1FF86266A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181"/>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60BA"/>
    <w:pPr>
      <w:ind w:left="720"/>
      <w:contextualSpacing/>
    </w:pPr>
  </w:style>
  <w:style w:type="table" w:styleId="TableGrid">
    <w:name w:val="Table Grid"/>
    <w:basedOn w:val="TableNormal"/>
    <w:uiPriority w:val="39"/>
    <w:rsid w:val="004902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31">
    <w:name w:val="Grid Table 6 Colorful - Accent 31"/>
    <w:basedOn w:val="TableNormal"/>
    <w:uiPriority w:val="51"/>
    <w:rsid w:val="004902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11">
    <w:name w:val="Grid Table 6 Colorful - Accent 11"/>
    <w:basedOn w:val="TableNormal"/>
    <w:uiPriority w:val="51"/>
    <w:rsid w:val="004902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2F26CC"/>
    <w:rPr>
      <w:rFonts w:ascii="Tahoma" w:hAnsi="Tahoma" w:cs="Tahoma"/>
      <w:sz w:val="16"/>
      <w:szCs w:val="16"/>
    </w:rPr>
  </w:style>
  <w:style w:type="character" w:customStyle="1" w:styleId="BalloonTextChar">
    <w:name w:val="Balloon Text Char"/>
    <w:basedOn w:val="DefaultParagraphFont"/>
    <w:link w:val="BalloonText"/>
    <w:uiPriority w:val="99"/>
    <w:semiHidden/>
    <w:rsid w:val="002F26CC"/>
    <w:rPr>
      <w:rFonts w:ascii="Tahoma" w:eastAsia="Times New Roman" w:hAnsi="Tahoma" w:cs="Tahoma"/>
      <w:sz w:val="16"/>
      <w:szCs w:val="16"/>
      <w:lang w:val="en-US"/>
    </w:rPr>
  </w:style>
  <w:style w:type="character" w:styleId="Hyperlink">
    <w:name w:val="Hyperlink"/>
    <w:basedOn w:val="DefaultParagraphFont"/>
    <w:uiPriority w:val="99"/>
    <w:unhideWhenUsed/>
    <w:rsid w:val="00123D81"/>
    <w:rPr>
      <w:color w:val="0563C1" w:themeColor="hyperlink"/>
      <w:u w:val="single"/>
    </w:rPr>
  </w:style>
  <w:style w:type="paragraph" w:styleId="NoSpacing">
    <w:name w:val="No Spacing"/>
    <w:uiPriority w:val="1"/>
    <w:qFormat/>
    <w:rsid w:val="00123D81"/>
    <w:pPr>
      <w:spacing w:after="0" w:line="240" w:lineRule="auto"/>
    </w:pPr>
  </w:style>
  <w:style w:type="character" w:styleId="UnresolvedMention">
    <w:name w:val="Unresolved Mention"/>
    <w:basedOn w:val="DefaultParagraphFont"/>
    <w:uiPriority w:val="99"/>
    <w:semiHidden/>
    <w:unhideWhenUsed/>
    <w:rsid w:val="00285279"/>
    <w:rPr>
      <w:color w:val="808080"/>
      <w:shd w:val="clear" w:color="auto" w:fill="E6E6E6"/>
    </w:rPr>
  </w:style>
  <w:style w:type="character" w:styleId="FollowedHyperlink">
    <w:name w:val="FollowedHyperlink"/>
    <w:basedOn w:val="DefaultParagraphFont"/>
    <w:uiPriority w:val="99"/>
    <w:semiHidden/>
    <w:unhideWhenUsed/>
    <w:rsid w:val="007F09E8"/>
    <w:rPr>
      <w:color w:val="954F72" w:themeColor="followedHyperlink"/>
      <w:u w:val="single"/>
    </w:rPr>
  </w:style>
  <w:style w:type="paragraph" w:styleId="NormalWeb">
    <w:name w:val="Normal (Web)"/>
    <w:basedOn w:val="Normal"/>
    <w:uiPriority w:val="99"/>
    <w:unhideWhenUsed/>
    <w:rsid w:val="00850C77"/>
    <w:pPr>
      <w:spacing w:before="100" w:beforeAutospacing="1" w:after="100" w:afterAutospacing="1"/>
    </w:pPr>
  </w:style>
  <w:style w:type="character" w:customStyle="1" w:styleId="link1">
    <w:name w:val="link1"/>
    <w:basedOn w:val="DefaultParagraphFont"/>
    <w:rsid w:val="00CF09B5"/>
  </w:style>
  <w:style w:type="character" w:customStyle="1" w:styleId="content">
    <w:name w:val="content"/>
    <w:basedOn w:val="DefaultParagraphFont"/>
    <w:rsid w:val="00F26F2F"/>
  </w:style>
  <w:style w:type="paragraph" w:customStyle="1" w:styleId="Default">
    <w:name w:val="Default"/>
    <w:basedOn w:val="Normal"/>
    <w:rsid w:val="00B47A9E"/>
    <w:pPr>
      <w:autoSpaceDE w:val="0"/>
      <w:autoSpaceDN w:val="0"/>
    </w:pPr>
    <w:rPr>
      <w:rFonts w:ascii="Calibri" w:eastAsiaTheme="minorHAnsi" w:hAnsi="Calibri" w:cs="Calibri"/>
      <w:color w:val="000000"/>
      <w:lang w:val="en-IN" w:eastAsia="en-IN"/>
    </w:rPr>
  </w:style>
  <w:style w:type="character" w:customStyle="1" w:styleId="ui-provider">
    <w:name w:val="ui-provider"/>
    <w:basedOn w:val="DefaultParagraphFont"/>
    <w:rsid w:val="00EC23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4599">
      <w:bodyDiv w:val="1"/>
      <w:marLeft w:val="0"/>
      <w:marRight w:val="0"/>
      <w:marTop w:val="0"/>
      <w:marBottom w:val="0"/>
      <w:divBdr>
        <w:top w:val="none" w:sz="0" w:space="0" w:color="auto"/>
        <w:left w:val="none" w:sz="0" w:space="0" w:color="auto"/>
        <w:bottom w:val="none" w:sz="0" w:space="0" w:color="auto"/>
        <w:right w:val="none" w:sz="0" w:space="0" w:color="auto"/>
      </w:divBdr>
    </w:div>
    <w:div w:id="129127862">
      <w:bodyDiv w:val="1"/>
      <w:marLeft w:val="0"/>
      <w:marRight w:val="0"/>
      <w:marTop w:val="0"/>
      <w:marBottom w:val="0"/>
      <w:divBdr>
        <w:top w:val="none" w:sz="0" w:space="0" w:color="auto"/>
        <w:left w:val="none" w:sz="0" w:space="0" w:color="auto"/>
        <w:bottom w:val="none" w:sz="0" w:space="0" w:color="auto"/>
        <w:right w:val="none" w:sz="0" w:space="0" w:color="auto"/>
      </w:divBdr>
    </w:div>
    <w:div w:id="172190834">
      <w:bodyDiv w:val="1"/>
      <w:marLeft w:val="0"/>
      <w:marRight w:val="0"/>
      <w:marTop w:val="0"/>
      <w:marBottom w:val="0"/>
      <w:divBdr>
        <w:top w:val="none" w:sz="0" w:space="0" w:color="auto"/>
        <w:left w:val="none" w:sz="0" w:space="0" w:color="auto"/>
        <w:bottom w:val="none" w:sz="0" w:space="0" w:color="auto"/>
        <w:right w:val="none" w:sz="0" w:space="0" w:color="auto"/>
      </w:divBdr>
    </w:div>
    <w:div w:id="418912700">
      <w:bodyDiv w:val="1"/>
      <w:marLeft w:val="0"/>
      <w:marRight w:val="0"/>
      <w:marTop w:val="0"/>
      <w:marBottom w:val="0"/>
      <w:divBdr>
        <w:top w:val="none" w:sz="0" w:space="0" w:color="auto"/>
        <w:left w:val="none" w:sz="0" w:space="0" w:color="auto"/>
        <w:bottom w:val="none" w:sz="0" w:space="0" w:color="auto"/>
        <w:right w:val="none" w:sz="0" w:space="0" w:color="auto"/>
      </w:divBdr>
    </w:div>
    <w:div w:id="503865155">
      <w:bodyDiv w:val="1"/>
      <w:marLeft w:val="0"/>
      <w:marRight w:val="0"/>
      <w:marTop w:val="0"/>
      <w:marBottom w:val="0"/>
      <w:divBdr>
        <w:top w:val="none" w:sz="0" w:space="0" w:color="auto"/>
        <w:left w:val="none" w:sz="0" w:space="0" w:color="auto"/>
        <w:bottom w:val="none" w:sz="0" w:space="0" w:color="auto"/>
        <w:right w:val="none" w:sz="0" w:space="0" w:color="auto"/>
      </w:divBdr>
    </w:div>
    <w:div w:id="621348268">
      <w:bodyDiv w:val="1"/>
      <w:marLeft w:val="0"/>
      <w:marRight w:val="0"/>
      <w:marTop w:val="0"/>
      <w:marBottom w:val="0"/>
      <w:divBdr>
        <w:top w:val="none" w:sz="0" w:space="0" w:color="auto"/>
        <w:left w:val="none" w:sz="0" w:space="0" w:color="auto"/>
        <w:bottom w:val="none" w:sz="0" w:space="0" w:color="auto"/>
        <w:right w:val="none" w:sz="0" w:space="0" w:color="auto"/>
      </w:divBdr>
    </w:div>
    <w:div w:id="732897640">
      <w:bodyDiv w:val="1"/>
      <w:marLeft w:val="0"/>
      <w:marRight w:val="0"/>
      <w:marTop w:val="0"/>
      <w:marBottom w:val="0"/>
      <w:divBdr>
        <w:top w:val="none" w:sz="0" w:space="0" w:color="auto"/>
        <w:left w:val="none" w:sz="0" w:space="0" w:color="auto"/>
        <w:bottom w:val="none" w:sz="0" w:space="0" w:color="auto"/>
        <w:right w:val="none" w:sz="0" w:space="0" w:color="auto"/>
      </w:divBdr>
    </w:div>
    <w:div w:id="833030426">
      <w:bodyDiv w:val="1"/>
      <w:marLeft w:val="0"/>
      <w:marRight w:val="0"/>
      <w:marTop w:val="0"/>
      <w:marBottom w:val="0"/>
      <w:divBdr>
        <w:top w:val="none" w:sz="0" w:space="0" w:color="auto"/>
        <w:left w:val="none" w:sz="0" w:space="0" w:color="auto"/>
        <w:bottom w:val="none" w:sz="0" w:space="0" w:color="auto"/>
        <w:right w:val="none" w:sz="0" w:space="0" w:color="auto"/>
      </w:divBdr>
    </w:div>
    <w:div w:id="966012933">
      <w:bodyDiv w:val="1"/>
      <w:marLeft w:val="0"/>
      <w:marRight w:val="0"/>
      <w:marTop w:val="0"/>
      <w:marBottom w:val="0"/>
      <w:divBdr>
        <w:top w:val="none" w:sz="0" w:space="0" w:color="auto"/>
        <w:left w:val="none" w:sz="0" w:space="0" w:color="auto"/>
        <w:bottom w:val="none" w:sz="0" w:space="0" w:color="auto"/>
        <w:right w:val="none" w:sz="0" w:space="0" w:color="auto"/>
      </w:divBdr>
    </w:div>
    <w:div w:id="1035736374">
      <w:bodyDiv w:val="1"/>
      <w:marLeft w:val="0"/>
      <w:marRight w:val="0"/>
      <w:marTop w:val="0"/>
      <w:marBottom w:val="0"/>
      <w:divBdr>
        <w:top w:val="none" w:sz="0" w:space="0" w:color="auto"/>
        <w:left w:val="none" w:sz="0" w:space="0" w:color="auto"/>
        <w:bottom w:val="none" w:sz="0" w:space="0" w:color="auto"/>
        <w:right w:val="none" w:sz="0" w:space="0" w:color="auto"/>
      </w:divBdr>
    </w:div>
    <w:div w:id="1178691275">
      <w:bodyDiv w:val="1"/>
      <w:marLeft w:val="0"/>
      <w:marRight w:val="0"/>
      <w:marTop w:val="0"/>
      <w:marBottom w:val="0"/>
      <w:divBdr>
        <w:top w:val="none" w:sz="0" w:space="0" w:color="auto"/>
        <w:left w:val="none" w:sz="0" w:space="0" w:color="auto"/>
        <w:bottom w:val="none" w:sz="0" w:space="0" w:color="auto"/>
        <w:right w:val="none" w:sz="0" w:space="0" w:color="auto"/>
      </w:divBdr>
    </w:div>
    <w:div w:id="1192261030">
      <w:bodyDiv w:val="1"/>
      <w:marLeft w:val="0"/>
      <w:marRight w:val="0"/>
      <w:marTop w:val="0"/>
      <w:marBottom w:val="0"/>
      <w:divBdr>
        <w:top w:val="none" w:sz="0" w:space="0" w:color="auto"/>
        <w:left w:val="none" w:sz="0" w:space="0" w:color="auto"/>
        <w:bottom w:val="none" w:sz="0" w:space="0" w:color="auto"/>
        <w:right w:val="none" w:sz="0" w:space="0" w:color="auto"/>
      </w:divBdr>
    </w:div>
    <w:div w:id="1537036403">
      <w:bodyDiv w:val="1"/>
      <w:marLeft w:val="0"/>
      <w:marRight w:val="0"/>
      <w:marTop w:val="0"/>
      <w:marBottom w:val="0"/>
      <w:divBdr>
        <w:top w:val="none" w:sz="0" w:space="0" w:color="auto"/>
        <w:left w:val="none" w:sz="0" w:space="0" w:color="auto"/>
        <w:bottom w:val="none" w:sz="0" w:space="0" w:color="auto"/>
        <w:right w:val="none" w:sz="0" w:space="0" w:color="auto"/>
      </w:divBdr>
    </w:div>
    <w:div w:id="1584222929">
      <w:bodyDiv w:val="1"/>
      <w:marLeft w:val="0"/>
      <w:marRight w:val="0"/>
      <w:marTop w:val="0"/>
      <w:marBottom w:val="0"/>
      <w:divBdr>
        <w:top w:val="none" w:sz="0" w:space="0" w:color="auto"/>
        <w:left w:val="none" w:sz="0" w:space="0" w:color="auto"/>
        <w:bottom w:val="none" w:sz="0" w:space="0" w:color="auto"/>
        <w:right w:val="none" w:sz="0" w:space="0" w:color="auto"/>
      </w:divBdr>
    </w:div>
    <w:div w:id="1740637151">
      <w:bodyDiv w:val="1"/>
      <w:marLeft w:val="0"/>
      <w:marRight w:val="0"/>
      <w:marTop w:val="0"/>
      <w:marBottom w:val="0"/>
      <w:divBdr>
        <w:top w:val="none" w:sz="0" w:space="0" w:color="auto"/>
        <w:left w:val="none" w:sz="0" w:space="0" w:color="auto"/>
        <w:bottom w:val="none" w:sz="0" w:space="0" w:color="auto"/>
        <w:right w:val="none" w:sz="0" w:space="0" w:color="auto"/>
      </w:divBdr>
    </w:div>
    <w:div w:id="1745760937">
      <w:bodyDiv w:val="1"/>
      <w:marLeft w:val="0"/>
      <w:marRight w:val="0"/>
      <w:marTop w:val="0"/>
      <w:marBottom w:val="0"/>
      <w:divBdr>
        <w:top w:val="none" w:sz="0" w:space="0" w:color="auto"/>
        <w:left w:val="none" w:sz="0" w:space="0" w:color="auto"/>
        <w:bottom w:val="none" w:sz="0" w:space="0" w:color="auto"/>
        <w:right w:val="none" w:sz="0" w:space="0" w:color="auto"/>
      </w:divBdr>
    </w:div>
    <w:div w:id="1974095469">
      <w:bodyDiv w:val="1"/>
      <w:marLeft w:val="0"/>
      <w:marRight w:val="0"/>
      <w:marTop w:val="0"/>
      <w:marBottom w:val="0"/>
      <w:divBdr>
        <w:top w:val="none" w:sz="0" w:space="0" w:color="auto"/>
        <w:left w:val="none" w:sz="0" w:space="0" w:color="auto"/>
        <w:bottom w:val="none" w:sz="0" w:space="0" w:color="auto"/>
        <w:right w:val="none" w:sz="0" w:space="0" w:color="auto"/>
      </w:divBdr>
    </w:div>
    <w:div w:id="2018843230">
      <w:bodyDiv w:val="1"/>
      <w:marLeft w:val="0"/>
      <w:marRight w:val="0"/>
      <w:marTop w:val="0"/>
      <w:marBottom w:val="0"/>
      <w:divBdr>
        <w:top w:val="none" w:sz="0" w:space="0" w:color="auto"/>
        <w:left w:val="none" w:sz="0" w:space="0" w:color="auto"/>
        <w:bottom w:val="none" w:sz="0" w:space="0" w:color="auto"/>
        <w:right w:val="none" w:sz="0" w:space="0" w:color="auto"/>
      </w:divBdr>
    </w:div>
    <w:div w:id="2060977411">
      <w:bodyDiv w:val="1"/>
      <w:marLeft w:val="0"/>
      <w:marRight w:val="0"/>
      <w:marTop w:val="0"/>
      <w:marBottom w:val="0"/>
      <w:divBdr>
        <w:top w:val="none" w:sz="0" w:space="0" w:color="auto"/>
        <w:left w:val="none" w:sz="0" w:space="0" w:color="auto"/>
        <w:bottom w:val="none" w:sz="0" w:space="0" w:color="auto"/>
        <w:right w:val="none" w:sz="0" w:space="0" w:color="auto"/>
      </w:divBdr>
    </w:div>
    <w:div w:id="2088383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softdel.com" TargetMode="Externa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www.softdel.com"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hyperlink" Target="mailto:careers@softdel.com" TargetMode="Externa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hyperlink" Target="https://twitter.com/softdelsystems?lang=en"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linkedin.com/company/softde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C88FD3CF2D3C41815154DF4EA800CC" ma:contentTypeVersion="13" ma:contentTypeDescription="Create a new document." ma:contentTypeScope="" ma:versionID="13fb348a9baf7ec1cb28f92b6a8939e6">
  <xsd:schema xmlns:xsd="http://www.w3.org/2001/XMLSchema" xmlns:xs="http://www.w3.org/2001/XMLSchema" xmlns:p="http://schemas.microsoft.com/office/2006/metadata/properties" xmlns:ns2="120f7ca5-305b-403b-8533-50431dc3323d" xmlns:ns3="77c09821-aa7f-4234-bff2-c67ff4204f4b" targetNamespace="http://schemas.microsoft.com/office/2006/metadata/properties" ma:root="true" ma:fieldsID="dc878fecf26ff873537a63b0c7db2d09" ns2:_="" ns3:_="">
    <xsd:import namespace="120f7ca5-305b-403b-8533-50431dc3323d"/>
    <xsd:import namespace="77c09821-aa7f-4234-bff2-c67ff4204f4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0f7ca5-305b-403b-8533-50431dc332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2885e3-ae78-4723-b9dc-e51690a14d9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7c09821-aa7f-4234-bff2-c67ff4204f4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57ada0d-4ce5-4774-98aa-d0fdcdfdb895}" ma:internalName="TaxCatchAll" ma:showField="CatchAllData" ma:web="77c09821-aa7f-4234-bff2-c67ff4204f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77c09821-aa7f-4234-bff2-c67ff4204f4b" xsi:nil="true"/>
    <lcf76f155ced4ddcb4097134ff3c332f xmlns="120f7ca5-305b-403b-8533-50431dc3323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80F8A1D-60A0-4144-BFC7-3105A702F6DF}"/>
</file>

<file path=customXml/itemProps2.xml><?xml version="1.0" encoding="utf-8"?>
<ds:datastoreItem xmlns:ds="http://schemas.openxmlformats.org/officeDocument/2006/customXml" ds:itemID="{63790181-4919-47B7-9C18-E4E3B5D87F6A}">
  <ds:schemaRefs>
    <ds:schemaRef ds:uri="http://schemas.microsoft.com/sharepoint/v3/contenttype/forms"/>
  </ds:schemaRefs>
</ds:datastoreItem>
</file>

<file path=customXml/itemProps3.xml><?xml version="1.0" encoding="utf-8"?>
<ds:datastoreItem xmlns:ds="http://schemas.openxmlformats.org/officeDocument/2006/customXml" ds:itemID="{1261A6CD-50AD-48D3-A4DF-2DC405EF5921}">
  <ds:schemaRefs>
    <ds:schemaRef ds:uri="http://schemas.openxmlformats.org/officeDocument/2006/bibliography"/>
  </ds:schemaRefs>
</ds:datastoreItem>
</file>

<file path=customXml/itemProps4.xml><?xml version="1.0" encoding="utf-8"?>
<ds:datastoreItem xmlns:ds="http://schemas.openxmlformats.org/officeDocument/2006/customXml" ds:itemID="{61D4BB88-7E7E-4D02-A0C8-C13A2A4D9F01}">
  <ds:schemaRefs>
    <ds:schemaRef ds:uri="http://schemas.microsoft.com/office/2006/metadata/properties"/>
    <ds:schemaRef ds:uri="http://schemas.microsoft.com/office/infopath/2007/PartnerControls"/>
    <ds:schemaRef ds:uri="5f39b3a4-815b-46df-84bb-deab291e6359"/>
    <ds:schemaRef ds:uri="8cf6f695-1f9b-40b4-8eca-d498826c2023"/>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602</Words>
  <Characters>3905</Characters>
  <Application>Microsoft Office Word</Application>
  <DocSecurity>0</DocSecurity>
  <Lines>10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riganesh Shurpali</dc:creator>
  <cp:lastModifiedBy>Rutuja Ghuge</cp:lastModifiedBy>
  <cp:revision>7</cp:revision>
  <dcterms:created xsi:type="dcterms:W3CDTF">2025-06-19T09:07:00Z</dcterms:created>
  <dcterms:modified xsi:type="dcterms:W3CDTF">2025-11-28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C88FD3CF2D3C41815154DF4EA800CC</vt:lpwstr>
  </property>
  <property fmtid="{D5CDD505-2E9C-101B-9397-08002B2CF9AE}" pid="3" name="MediaServiceImageTags">
    <vt:lpwstr/>
  </property>
  <property fmtid="{D5CDD505-2E9C-101B-9397-08002B2CF9AE}" pid="4" name="Order">
    <vt:r8>310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ies>
</file>